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263"/>
        <w:gridCol w:w="2585"/>
        <w:gridCol w:w="2867"/>
        <w:gridCol w:w="2486"/>
      </w:tblGrid>
      <w:tr w:rsidR="00983B84" w14:paraId="0B079B11" w14:textId="77777777" w:rsidTr="00185B8D">
        <w:trPr>
          <w:trHeight w:val="694"/>
        </w:trPr>
        <w:tc>
          <w:tcPr>
            <w:tcW w:w="2263" w:type="dxa"/>
            <w:vMerge w:val="restart"/>
          </w:tcPr>
          <w:p w14:paraId="484E1A27" w14:textId="6CF2B975" w:rsidR="00983B84" w:rsidRDefault="00983B84" w:rsidP="008C12A2">
            <w:pPr>
              <w:spacing w:line="276" w:lineRule="auto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36C1C0A1" wp14:editId="197FB5D5">
                  <wp:simplePos x="0" y="0"/>
                  <wp:positionH relativeFrom="column">
                    <wp:posOffset>-42925</wp:posOffset>
                  </wp:positionH>
                  <wp:positionV relativeFrom="paragraph">
                    <wp:posOffset>59221</wp:posOffset>
                  </wp:positionV>
                  <wp:extent cx="1359673" cy="1238608"/>
                  <wp:effectExtent l="0" t="0" r="0" b="0"/>
                  <wp:wrapNone/>
                  <wp:docPr id="1941669566" name="Picture 1" descr="A blue circle with a person in whit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1669566" name="Picture 1" descr="A blue circle with a person in white shi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9673" cy="12386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938" w:type="dxa"/>
            <w:gridSpan w:val="3"/>
          </w:tcPr>
          <w:p w14:paraId="3E5D6906" w14:textId="4F5BEEE2" w:rsidR="00983B84" w:rsidRPr="00E74EE8" w:rsidRDefault="00A40461" w:rsidP="009D3B0F">
            <w:pPr>
              <w:spacing w:before="60"/>
              <w:jc w:val="center"/>
              <w:rPr>
                <w:rFonts w:ascii="Aparajita" w:hAnsi="Aparajita" w:cs="Aparajita"/>
                <w:b/>
                <w:bCs/>
                <w:sz w:val="28"/>
                <w:szCs w:val="28"/>
              </w:rPr>
            </w:pPr>
            <w:r w:rsidRPr="00A40461"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  <w:t>महाराष्ट्र विज्ञान वर्धिनी</w:t>
            </w:r>
            <w:r w:rsidR="00983B84" w:rsidRPr="00E74EE8"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  <w:t xml:space="preserve"> - आघारकर अनुसंधान संस्थान</w:t>
            </w:r>
            <w:r w:rsidR="00983B84" w:rsidRPr="00E74EE8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r w:rsidR="00983B84" w:rsidRPr="00E74EE8"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  <w:t xml:space="preserve">पुणे - </w:t>
            </w:r>
            <w:r w:rsidR="00983B84" w:rsidRPr="00E74EE8">
              <w:rPr>
                <w:rFonts w:ascii="Aparajita" w:hAnsi="Aparajita" w:cs="Aparajita"/>
                <w:b/>
                <w:bCs/>
                <w:sz w:val="28"/>
                <w:szCs w:val="28"/>
              </w:rPr>
              <w:t>411 004</w:t>
            </w:r>
          </w:p>
          <w:p w14:paraId="774E1EFC" w14:textId="2092CE9E" w:rsidR="00983B84" w:rsidRPr="00983B84" w:rsidRDefault="00983B84" w:rsidP="009D3B0F">
            <w:pPr>
              <w:jc w:val="center"/>
              <w:rPr>
                <w:rFonts w:ascii="Aparajita" w:hAnsi="Aparajita" w:cs="Aparajita"/>
                <w:b/>
                <w:bCs/>
                <w:sz w:val="28"/>
                <w:szCs w:val="28"/>
              </w:rPr>
            </w:pPr>
            <w:r w:rsidRPr="00E74EE8">
              <w:rPr>
                <w:rFonts w:ascii="Aparajita" w:hAnsi="Aparajita" w:cs="Aparajita"/>
                <w:b/>
                <w:bCs/>
                <w:sz w:val="28"/>
                <w:szCs w:val="28"/>
              </w:rPr>
              <w:t>MACS-AGHARKAR RESEARCH INSTITUTE, PUNE - 411 004</w:t>
            </w:r>
          </w:p>
        </w:tc>
      </w:tr>
      <w:tr w:rsidR="00773AE8" w14:paraId="6CF379E6" w14:textId="7294807E" w:rsidTr="00D632F3">
        <w:trPr>
          <w:trHeight w:val="323"/>
        </w:trPr>
        <w:tc>
          <w:tcPr>
            <w:tcW w:w="2263" w:type="dxa"/>
            <w:vMerge/>
          </w:tcPr>
          <w:p w14:paraId="0B650447" w14:textId="77777777" w:rsidR="00773AE8" w:rsidRDefault="00773AE8" w:rsidP="008C12A2">
            <w:pPr>
              <w:spacing w:line="276" w:lineRule="auto"/>
              <w:rPr>
                <w:noProof/>
              </w:rPr>
            </w:pPr>
          </w:p>
        </w:tc>
        <w:tc>
          <w:tcPr>
            <w:tcW w:w="545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8D19D1" w14:textId="7B84DDC6" w:rsidR="00773AE8" w:rsidRPr="00522DCE" w:rsidRDefault="00773AE8" w:rsidP="003E2555">
            <w:pPr>
              <w:spacing w:before="40"/>
              <w:jc w:val="center"/>
              <w:rPr>
                <w:rFonts w:ascii="Aparajita" w:hAnsi="Aparajita" w:cs="Aparajita"/>
                <w:b/>
                <w:bCs/>
                <w:sz w:val="26"/>
                <w:szCs w:val="26"/>
                <w:u w:val="single"/>
              </w:rPr>
            </w:pP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u w:val="single"/>
                <w:cs/>
                <w:lang w:bidi="hi-IN"/>
              </w:rPr>
              <w:t>क्रय म</w:t>
            </w:r>
            <w:r w:rsidR="002368F6">
              <w:rPr>
                <w:rFonts w:ascii="Aparajita" w:hAnsi="Aparajita" w:cs="Aparajita" w:hint="cs"/>
                <w:b/>
                <w:bCs/>
                <w:sz w:val="26"/>
                <w:szCs w:val="26"/>
                <w:u w:val="single"/>
                <w:cs/>
                <w:lang w:bidi="hi-IN"/>
              </w:rPr>
              <w:t>ाँ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u w:val="single"/>
                <w:cs/>
                <w:lang w:bidi="hi-IN"/>
              </w:rPr>
              <w:t>गपत्र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u w:val="single"/>
                <w:lang w:bidi="hi-IN"/>
              </w:rPr>
              <w:t xml:space="preserve"> / 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u w:val="single"/>
              </w:rPr>
              <w:t>PURCHASE INDENT</w:t>
            </w:r>
          </w:p>
          <w:p w14:paraId="3D61D349" w14:textId="5CB94A7F" w:rsidR="00773AE8" w:rsidRPr="00522DCE" w:rsidRDefault="00866018" w:rsidP="000036CF">
            <w:pPr>
              <w:spacing w:before="40"/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  <w:r w:rsidRPr="00EB53CF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विभाग</w:t>
            </w:r>
            <w:r w:rsidRPr="00EB53CF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/DEPARTMENT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 xml:space="preserve"> ________________</w:t>
            </w:r>
            <w:r w:rsid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_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_____</w:t>
            </w:r>
            <w:r w:rsidR="002A506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</w:t>
            </w:r>
          </w:p>
        </w:tc>
        <w:tc>
          <w:tcPr>
            <w:tcW w:w="2486" w:type="dxa"/>
            <w:tcBorders>
              <w:left w:val="single" w:sz="4" w:space="0" w:color="auto"/>
              <w:bottom w:val="single" w:sz="4" w:space="0" w:color="auto"/>
            </w:tcBorders>
          </w:tcPr>
          <w:p w14:paraId="4CF32664" w14:textId="211A62B1" w:rsidR="00773AE8" w:rsidRPr="00522DCE" w:rsidRDefault="00773AE8" w:rsidP="003E2555">
            <w:pPr>
              <w:spacing w:before="40"/>
              <w:jc w:val="center"/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दिनांक</w:t>
            </w:r>
            <w:r w:rsidR="0083555A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/</w:t>
            </w:r>
            <w:r w:rsidR="0083555A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</w:rPr>
              <w:t>DATE</w:t>
            </w:r>
          </w:p>
          <w:p w14:paraId="461254A3" w14:textId="236E9753" w:rsidR="00773AE8" w:rsidRPr="00522DCE" w:rsidRDefault="00773AE8" w:rsidP="000036CF">
            <w:pPr>
              <w:jc w:val="center"/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___/</w:t>
            </w:r>
            <w:r w:rsidR="00611C92"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___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/20</w:t>
            </w:r>
            <w:r w:rsidR="00155104"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__</w:t>
            </w:r>
          </w:p>
        </w:tc>
      </w:tr>
      <w:tr w:rsidR="00866018" w14:paraId="089684DD" w14:textId="46146113" w:rsidTr="005B14F3">
        <w:trPr>
          <w:trHeight w:val="662"/>
        </w:trPr>
        <w:tc>
          <w:tcPr>
            <w:tcW w:w="2263" w:type="dxa"/>
            <w:vMerge/>
          </w:tcPr>
          <w:p w14:paraId="7169E1EE" w14:textId="77777777" w:rsidR="00773AE8" w:rsidRDefault="00773AE8" w:rsidP="008C12A2">
            <w:pPr>
              <w:spacing w:line="276" w:lineRule="auto"/>
              <w:rPr>
                <w:noProof/>
              </w:rPr>
            </w:pPr>
          </w:p>
        </w:tc>
        <w:tc>
          <w:tcPr>
            <w:tcW w:w="2585" w:type="dxa"/>
            <w:tcBorders>
              <w:top w:val="single" w:sz="4" w:space="0" w:color="auto"/>
              <w:bottom w:val="single" w:sz="4" w:space="0" w:color="auto"/>
            </w:tcBorders>
          </w:tcPr>
          <w:p w14:paraId="4DCCBBF2" w14:textId="1569994C" w:rsidR="00773AE8" w:rsidRPr="00522DCE" w:rsidRDefault="00773AE8" w:rsidP="003E2555">
            <w:pPr>
              <w:spacing w:before="40"/>
              <w:jc w:val="center"/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आवर्ती वस्तु(ओं) के लिए</w:t>
            </w:r>
          </w:p>
          <w:p w14:paraId="060D578F" w14:textId="0F2AAC77" w:rsidR="00773AE8" w:rsidRPr="00522DCE" w:rsidRDefault="002479A7" w:rsidP="000036CF">
            <w:pPr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noProof/>
                <w:sz w:val="24"/>
                <w:szCs w:val="24"/>
                <w:lang w:val="hi-IN" w:bidi="hi-IN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32D32E5" wp14:editId="28C28D34">
                      <wp:simplePos x="0" y="0"/>
                      <wp:positionH relativeFrom="column">
                        <wp:posOffset>1040130</wp:posOffset>
                      </wp:positionH>
                      <wp:positionV relativeFrom="paragraph">
                        <wp:posOffset>12065</wp:posOffset>
                      </wp:positionV>
                      <wp:extent cx="166370" cy="150495"/>
                      <wp:effectExtent l="0" t="0" r="24130" b="20955"/>
                      <wp:wrapNone/>
                      <wp:docPr id="1203705853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370" cy="150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8ECED9" id="Rectangle 1" o:spid="_x0000_s1026" style="position:absolute;margin-left:81.9pt;margin-top:.95pt;width:13.1pt;height:11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" filled="f" strokecolor="black [3213]" strokeweight="1pt"/>
                  </w:pict>
                </mc:Fallback>
              </mc:AlternateContent>
            </w:r>
            <w:r w:rsidR="00C567C5" w:rsidRPr="00522DCE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  </w:t>
            </w:r>
            <w:r w:rsidR="00773AE8" w:rsidRPr="00522DCE">
              <w:rPr>
                <w:rFonts w:ascii="Aparajita" w:hAnsi="Aparajita" w:cs="Aparajita"/>
                <w:b/>
                <w:bCs/>
                <w:sz w:val="24"/>
                <w:szCs w:val="24"/>
              </w:rPr>
              <w:t>Recurring Item(s)</w:t>
            </w:r>
          </w:p>
        </w:tc>
        <w:tc>
          <w:tcPr>
            <w:tcW w:w="28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FB552" w14:textId="73375CF1" w:rsidR="00773AE8" w:rsidRPr="00522DCE" w:rsidRDefault="00B149DB" w:rsidP="003E2555">
            <w:pPr>
              <w:spacing w:before="40"/>
              <w:jc w:val="center"/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noProof/>
                <w:sz w:val="24"/>
                <w:szCs w:val="24"/>
                <w:lang w:val="hi-IN" w:bidi="hi-IN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3F2166A8" wp14:editId="58C8709C">
                      <wp:simplePos x="0" y="0"/>
                      <wp:positionH relativeFrom="column">
                        <wp:posOffset>1273810</wp:posOffset>
                      </wp:positionH>
                      <wp:positionV relativeFrom="paragraph">
                        <wp:posOffset>200025</wp:posOffset>
                      </wp:positionV>
                      <wp:extent cx="166370" cy="150495"/>
                      <wp:effectExtent l="0" t="0" r="24130" b="20955"/>
                      <wp:wrapNone/>
                      <wp:docPr id="2091811628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370" cy="150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A764D8" id="Rectangle 1" o:spid="_x0000_s1026" style="position:absolute;margin-left:100.3pt;margin-top:15.75pt;width:13.1pt;height:11.8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" filled="f" strokecolor="black [3213]" strokeweight="1pt"/>
                  </w:pict>
                </mc:Fallback>
              </mc:AlternateContent>
            </w:r>
            <w:r w:rsidR="00773AE8" w:rsidRPr="00522DCE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गैर-आवर्ती</w:t>
            </w:r>
            <w:r w:rsidR="00773AE8"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="00773AE8" w:rsidRPr="00522DCE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वस्तु(ओं) के लिए</w:t>
            </w:r>
          </w:p>
          <w:p w14:paraId="48E4B23C" w14:textId="32AB5DB9" w:rsidR="00773AE8" w:rsidRPr="00522DCE" w:rsidRDefault="00C567C5" w:rsidP="000036CF">
            <w:pPr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 </w:t>
            </w:r>
            <w:r w:rsidR="00773AE8" w:rsidRPr="00522DCE">
              <w:rPr>
                <w:rFonts w:ascii="Aparajita" w:hAnsi="Aparajita" w:cs="Aparajita"/>
                <w:b/>
                <w:bCs/>
                <w:sz w:val="24"/>
                <w:szCs w:val="24"/>
              </w:rPr>
              <w:t>Non-Recurring Item(s)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DCE0C2" w14:textId="1EB150E7" w:rsidR="00773AE8" w:rsidRPr="00522DCE" w:rsidRDefault="00866018" w:rsidP="003E2555">
            <w:pPr>
              <w:spacing w:before="40"/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संदर्भ संख्या</w:t>
            </w:r>
            <w:r w:rsid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/</w:t>
            </w:r>
            <w:r w:rsid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REF. NO. __________</w:t>
            </w:r>
            <w:r w:rsid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__</w:t>
            </w: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_________</w:t>
            </w:r>
          </w:p>
        </w:tc>
      </w:tr>
      <w:tr w:rsidR="005B14F3" w14:paraId="70EBF939" w14:textId="77777777" w:rsidTr="00431405">
        <w:trPr>
          <w:trHeight w:val="662"/>
        </w:trPr>
        <w:tc>
          <w:tcPr>
            <w:tcW w:w="10201" w:type="dxa"/>
            <w:gridSpan w:val="4"/>
          </w:tcPr>
          <w:p w14:paraId="589F00D4" w14:textId="22FFEDE5" w:rsidR="005B14F3" w:rsidRPr="009D3B0F" w:rsidRDefault="005B14F3" w:rsidP="005B14F3">
            <w:pPr>
              <w:spacing w:before="60" w:line="276" w:lineRule="auto"/>
              <w:jc w:val="center"/>
              <w:rPr>
                <w:rFonts w:ascii="Aparajita" w:hAnsi="Aparajita" w:cs="Aparajita"/>
                <w:b/>
                <w:bCs/>
                <w:sz w:val="20"/>
                <w:szCs w:val="20"/>
                <w:u w:val="single"/>
                <w:lang w:bidi="hi-IN"/>
              </w:rPr>
            </w:pPr>
            <w:r w:rsidRPr="009D3B0F">
              <w:rPr>
                <w:rFonts w:ascii="Aparajita" w:hAnsi="Aparajita" w:cs="Aparajita"/>
                <w:b/>
                <w:bCs/>
                <w:sz w:val="20"/>
                <w:szCs w:val="20"/>
                <w:u w:val="single"/>
                <w:lang w:bidi="hi-IN"/>
              </w:rPr>
              <w:t>(</w:t>
            </w:r>
            <w:r w:rsidRPr="009D3B0F">
              <w:rPr>
                <w:rFonts w:ascii="Aparajita" w:hAnsi="Aparajita" w:cs="Aparajita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कृपया जो लागू है उसे चिन्हित </w:t>
            </w:r>
            <w:r w:rsidRPr="009D3B0F">
              <w:rPr>
                <w:rFonts w:ascii="Times New Roman" w:hAnsi="Times New Roman" w:cs="Times New Roman" w:hint="cs"/>
                <w:b/>
                <w:bCs/>
                <w:sz w:val="20"/>
                <w:szCs w:val="20"/>
                <w:u w:val="single"/>
                <w:cs/>
                <w:lang w:bidi="hi-IN"/>
              </w:rPr>
              <w:t>√</w:t>
            </w:r>
            <w:r w:rsidRPr="009D3B0F">
              <w:rPr>
                <w:rFonts w:ascii="Aparajita" w:hAnsi="Aparajita" w:cs="Aparajita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 </w:t>
            </w:r>
            <w:r w:rsidRPr="009D3B0F">
              <w:rPr>
                <w:rFonts w:ascii="Aparajita" w:hAnsi="Aparajita" w:cs="Aparajita" w:hint="cs"/>
                <w:b/>
                <w:bCs/>
                <w:sz w:val="20"/>
                <w:szCs w:val="20"/>
                <w:u w:val="single"/>
                <w:cs/>
                <w:lang w:bidi="hi-IN"/>
              </w:rPr>
              <w:t>करें</w:t>
            </w:r>
            <w:r w:rsidRPr="009D3B0F">
              <w:rPr>
                <w:rFonts w:ascii="Aparajita" w:hAnsi="Aparajita" w:cs="Aparajita"/>
                <w:b/>
                <w:bCs/>
                <w:sz w:val="20"/>
                <w:szCs w:val="20"/>
                <w:u w:val="single"/>
                <w:lang w:bidi="hi-IN"/>
              </w:rPr>
              <w:t xml:space="preserve"> / Please mark </w:t>
            </w:r>
            <w:r w:rsidRPr="009D3B0F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bidi="hi-IN"/>
              </w:rPr>
              <w:t>√</w:t>
            </w:r>
            <w:r w:rsidRPr="009D3B0F">
              <w:rPr>
                <w:rFonts w:ascii="Aparajita" w:hAnsi="Aparajita" w:cs="Aparajita"/>
                <w:b/>
                <w:bCs/>
                <w:sz w:val="20"/>
                <w:szCs w:val="20"/>
                <w:u w:val="single"/>
                <w:lang w:bidi="hi-IN"/>
              </w:rPr>
              <w:t xml:space="preserve"> whichever is applicable)</w:t>
            </w:r>
          </w:p>
          <w:p w14:paraId="66EFA7B2" w14:textId="162ABF04" w:rsidR="005B14F3" w:rsidRPr="00A31A22" w:rsidRDefault="006E1587" w:rsidP="009D3B0F">
            <w:pPr>
              <w:spacing w:before="60" w:line="276" w:lineRule="auto"/>
              <w:rPr>
                <w:rFonts w:ascii="Aparajita" w:hAnsi="Aparajita" w:cs="Aparajita"/>
                <w:b/>
                <w:bCs/>
                <w:sz w:val="24"/>
                <w:szCs w:val="24"/>
              </w:rPr>
            </w:pPr>
            <w:r w:rsidRPr="00A31A22">
              <w:rPr>
                <w:rFonts w:ascii="Aparajita" w:hAnsi="Aparajita" w:cs="Aparajita"/>
                <w:b/>
                <w:bCs/>
                <w:noProof/>
                <w:sz w:val="24"/>
                <w:szCs w:val="24"/>
                <w:lang w:val="hi-IN" w:bidi="hi-IN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52BB604C" wp14:editId="7FD62E58">
                      <wp:simplePos x="0" y="0"/>
                      <wp:positionH relativeFrom="margin">
                        <wp:posOffset>3352910</wp:posOffset>
                      </wp:positionH>
                      <wp:positionV relativeFrom="paragraph">
                        <wp:posOffset>26670</wp:posOffset>
                      </wp:positionV>
                      <wp:extent cx="150495" cy="150495"/>
                      <wp:effectExtent l="0" t="0" r="20955" b="20955"/>
                      <wp:wrapNone/>
                      <wp:docPr id="44869363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0495" cy="150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011A5E" id="Rectangle 1" o:spid="_x0000_s1026" style="position:absolute;margin-left:264pt;margin-top:2.1pt;width:11.85pt;height:11.8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Pr="00A31A22">
              <w:rPr>
                <w:rFonts w:ascii="Aparajita" w:hAnsi="Aparajita" w:cs="Aparajita"/>
                <w:b/>
                <w:bCs/>
                <w:noProof/>
                <w:sz w:val="24"/>
                <w:szCs w:val="24"/>
                <w:lang w:val="hi-IN" w:bidi="hi-IN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31A30DDC" wp14:editId="6BB6E5BD">
                      <wp:simplePos x="0" y="0"/>
                      <wp:positionH relativeFrom="margin">
                        <wp:posOffset>2449940</wp:posOffset>
                      </wp:positionH>
                      <wp:positionV relativeFrom="paragraph">
                        <wp:posOffset>26670</wp:posOffset>
                      </wp:positionV>
                      <wp:extent cx="150495" cy="150495"/>
                      <wp:effectExtent l="0" t="0" r="20955" b="20955"/>
                      <wp:wrapNone/>
                      <wp:docPr id="137671271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0495" cy="150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1F27BA" id="Rectangle 1" o:spid="_x0000_s1026" style="position:absolute;margin-left:192.9pt;margin-top:2.1pt;width:11.85pt;height:11.85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1) </w: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 xml:space="preserve">बजट </w:t>
            </w:r>
            <w:r>
              <w:rPr>
                <w:rFonts w:ascii="Aparajita" w:hAnsi="Aparajita" w:cs="Aparajita" w:hint="cs"/>
                <w:b/>
                <w:bCs/>
                <w:sz w:val="24"/>
                <w:szCs w:val="24"/>
                <w:cs/>
                <w:lang w:bidi="hi-IN"/>
              </w:rPr>
              <w:t xml:space="preserve">हेड </w: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/</w:t>
            </w:r>
            <w:r>
              <w:rPr>
                <w:rFonts w:ascii="Aparajita" w:hAnsi="Aparajita" w:cs="Aparajita" w:hint="cs"/>
                <w:b/>
                <w:bCs/>
                <w:sz w:val="24"/>
                <w:szCs w:val="24"/>
                <w:cs/>
                <w:lang w:bidi="hi-IN"/>
              </w:rPr>
              <w:t xml:space="preserve"> </w: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Budget </w:t>
            </w:r>
            <w:proofErr w:type="gramStart"/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>Head :</w:t>
            </w:r>
            <w:proofErr w:type="gramEnd"/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 ARI GIA-General        GIA-Capital        SP/Fellowship No. ______________</w:t>
            </w:r>
          </w:p>
          <w:p w14:paraId="130139F9" w14:textId="48713489" w:rsidR="005B14F3" w:rsidRPr="00A31A22" w:rsidRDefault="005B14F3" w:rsidP="005B14F3">
            <w:pPr>
              <w:spacing w:line="276" w:lineRule="auto"/>
              <w:rPr>
                <w:rFonts w:ascii="Aparajita" w:hAnsi="Aparajita" w:cs="Aparajita"/>
                <w:b/>
                <w:bCs/>
                <w:sz w:val="24"/>
                <w:szCs w:val="24"/>
              </w:rPr>
            </w:pP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2)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क्रय मा</w:t>
            </w:r>
            <w:r w:rsidR="00183D29">
              <w:rPr>
                <w:rFonts w:ascii="Aparajita" w:hAnsi="Aparajita" w:cs="Aparajita" w:hint="cs"/>
                <w:b/>
                <w:bCs/>
                <w:sz w:val="24"/>
                <w:szCs w:val="24"/>
                <w:cs/>
                <w:lang w:bidi="hi-IN"/>
              </w:rPr>
              <w:t>ँ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गपत्र वस्तुएँ स्वदेशी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>/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आयातित हैं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/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>Indented good(s) are Indigenous/Imported _____________</w:t>
            </w:r>
          </w:p>
          <w:p w14:paraId="3119C4EC" w14:textId="77777777" w:rsidR="005B14F3" w:rsidRPr="00A31A22" w:rsidRDefault="005B14F3" w:rsidP="005B14F3">
            <w:pPr>
              <w:spacing w:line="276" w:lineRule="auto"/>
              <w:rPr>
                <w:rFonts w:ascii="Aparajita" w:hAnsi="Aparajita" w:cs="Aparajita"/>
                <w:b/>
                <w:bCs/>
                <w:sz w:val="24"/>
                <w:szCs w:val="24"/>
              </w:rPr>
            </w:pP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3)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क्रय की अपेक्षित तिथि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/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Expected Date of </w:t>
            </w:r>
            <w:proofErr w:type="gramStart"/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>Procurement :</w:t>
            </w:r>
            <w:proofErr w:type="gramEnd"/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____/_____/202____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ab/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ab/>
            </w:r>
          </w:p>
          <w:p w14:paraId="44A465CE" w14:textId="2A2B1EA6" w:rsidR="005B14F3" w:rsidRPr="00A31A22" w:rsidRDefault="00B042F9" w:rsidP="005B14F3">
            <w:pPr>
              <w:spacing w:line="276" w:lineRule="auto"/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</w:pPr>
            <w:r w:rsidRPr="00A31A22">
              <w:rPr>
                <w:rFonts w:ascii="Aparajita" w:hAnsi="Aparajita" w:cs="Aparajita"/>
                <w:b/>
                <w:bCs/>
                <w:noProof/>
                <w:sz w:val="24"/>
                <w:szCs w:val="24"/>
                <w:lang w:val="hi-IN" w:bidi="hi-IN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79685A62" wp14:editId="28B9B3DE">
                      <wp:simplePos x="0" y="0"/>
                      <wp:positionH relativeFrom="margin">
                        <wp:posOffset>5389880</wp:posOffset>
                      </wp:positionH>
                      <wp:positionV relativeFrom="paragraph">
                        <wp:posOffset>186690</wp:posOffset>
                      </wp:positionV>
                      <wp:extent cx="151075" cy="151075"/>
                      <wp:effectExtent l="0" t="0" r="20955" b="20955"/>
                      <wp:wrapNone/>
                      <wp:docPr id="167144642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075" cy="151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48BCE3" id="Rectangle 1" o:spid="_x0000_s1026" style="position:absolute;margin-left:424.4pt;margin-top:14.7pt;width:11.9pt;height:11.9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Pr="00A31A22">
              <w:rPr>
                <w:rFonts w:ascii="Aparajita" w:hAnsi="Aparajita" w:cs="Aparajita"/>
                <w:b/>
                <w:bCs/>
                <w:noProof/>
                <w:sz w:val="24"/>
                <w:szCs w:val="24"/>
                <w:lang w:val="hi-IN" w:bidi="hi-IN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11BD82CC" wp14:editId="1E874BF9">
                      <wp:simplePos x="0" y="0"/>
                      <wp:positionH relativeFrom="margin">
                        <wp:posOffset>4915535</wp:posOffset>
                      </wp:positionH>
                      <wp:positionV relativeFrom="paragraph">
                        <wp:posOffset>194310</wp:posOffset>
                      </wp:positionV>
                      <wp:extent cx="151075" cy="151075"/>
                      <wp:effectExtent l="0" t="0" r="20955" b="20955"/>
                      <wp:wrapNone/>
                      <wp:docPr id="1645976248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075" cy="151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CC644D" id="Rectangle 1" o:spid="_x0000_s1026" style="position:absolute;margin-left:387.05pt;margin-top:15.3pt;width:11.9pt;height:11.9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4) </w: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 xml:space="preserve">परियोजना समाप्ति की </w:t>
            </w:r>
            <w:r w:rsidR="00C64452">
              <w:rPr>
                <w:rFonts w:ascii="Aparajita" w:hAnsi="Aparajita" w:cs="Aparajita" w:hint="cs"/>
                <w:b/>
                <w:bCs/>
                <w:sz w:val="24"/>
                <w:szCs w:val="24"/>
                <w:cs/>
                <w:lang w:bidi="hi-IN"/>
              </w:rPr>
              <w:t>तिथि</w: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 xml:space="preserve"> /</w: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Project termination </w:t>
            </w:r>
            <w:proofErr w:type="gramStart"/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>Date :</w:t>
            </w:r>
            <w:proofErr w:type="gramEnd"/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 </w:t>
            </w:r>
            <w:r w:rsidR="005B14F3"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____/_____/202____</w:t>
            </w:r>
          </w:p>
          <w:p w14:paraId="71E26208" w14:textId="1F1E3940" w:rsidR="005B14F3" w:rsidRPr="00A31A22" w:rsidRDefault="005B14F3" w:rsidP="005B14F3">
            <w:pPr>
              <w:spacing w:line="276" w:lineRule="auto"/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</w:pP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5)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पीएसी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,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 xml:space="preserve">यदि लागू हो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/ Proprietary Article Certificate (PAC), if applicable - Yes &amp; Enclosed          No</w:t>
            </w:r>
          </w:p>
          <w:p w14:paraId="7638824F" w14:textId="29DDCA87" w:rsidR="005B14F3" w:rsidRPr="00773AE8" w:rsidRDefault="005B14F3" w:rsidP="00832001">
            <w:pPr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</w:pPr>
            <w:bookmarkStart w:id="0" w:name="_Hlk153290401"/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6)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कृपया निम्नलिखित वस्तुए</w:t>
            </w:r>
            <w:r w:rsidR="000E381F">
              <w:rPr>
                <w:rFonts w:ascii="Aparajita" w:hAnsi="Aparajita" w:cs="Aparajita" w:hint="cs"/>
                <w:b/>
                <w:bCs/>
                <w:sz w:val="24"/>
                <w:szCs w:val="24"/>
                <w:cs/>
                <w:lang w:bidi="hi-IN"/>
              </w:rPr>
              <w:t>ँ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 xml:space="preserve"> खरीदी जा सकती हैं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/ </w:t>
            </w:r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The following items may kindly be </w:t>
            </w:r>
            <w:proofErr w:type="gramStart"/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>procured</w:t>
            </w:r>
            <w:bookmarkEnd w:id="0"/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 xml:space="preserve"> :</w:t>
            </w:r>
            <w:proofErr w:type="gramEnd"/>
            <w:r w:rsidRPr="00A31A22">
              <w:rPr>
                <w:rFonts w:ascii="Aparajita" w:hAnsi="Aparajita" w:cs="Aparajita"/>
                <w:b/>
                <w:bCs/>
                <w:sz w:val="24"/>
                <w:szCs w:val="24"/>
              </w:rPr>
              <w:t>-</w:t>
            </w:r>
          </w:p>
        </w:tc>
      </w:tr>
    </w:tbl>
    <w:tbl>
      <w:tblPr>
        <w:tblW w:w="1020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5"/>
        <w:gridCol w:w="1418"/>
        <w:gridCol w:w="2395"/>
        <w:gridCol w:w="865"/>
        <w:gridCol w:w="31"/>
        <w:gridCol w:w="10"/>
        <w:gridCol w:w="1093"/>
        <w:gridCol w:w="993"/>
        <w:gridCol w:w="1708"/>
        <w:gridCol w:w="1268"/>
      </w:tblGrid>
      <w:tr w:rsidR="001E3F85" w:rsidRPr="004454C3" w14:paraId="45B92855" w14:textId="77777777" w:rsidTr="00A31A22">
        <w:trPr>
          <w:trHeight w:val="80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CD7106D" w14:textId="4E53124C" w:rsidR="004454C3" w:rsidRPr="00A31A22" w:rsidRDefault="004454C3" w:rsidP="00556703">
            <w:pPr>
              <w:pStyle w:val="NormalWeb"/>
              <w:spacing w:before="0" w:beforeAutospacing="0" w:after="0" w:afterAutospacing="0"/>
              <w:ind w:left="-90" w:right="-133"/>
              <w:jc w:val="center"/>
              <w:rPr>
                <w:rFonts w:ascii="Aparajita" w:hAnsi="Aparajita" w:cs="Aparajita"/>
                <w:sz w:val="22"/>
                <w:szCs w:val="22"/>
              </w:rPr>
            </w:pPr>
            <w:r w:rsidRPr="00A31A22">
              <w:rPr>
                <w:rFonts w:ascii="Aparajita" w:hAnsi="Aparajita" w:cs="Aparajita"/>
                <w:color w:val="202124"/>
                <w:sz w:val="22"/>
                <w:szCs w:val="22"/>
                <w:cs/>
              </w:rPr>
              <w:t>क्र.</w:t>
            </w:r>
            <w:r w:rsidRPr="00A31A22">
              <w:rPr>
                <w:rFonts w:ascii="Aparajita" w:hAnsi="Aparajita" w:cs="Aparajita"/>
                <w:color w:val="202124"/>
                <w:sz w:val="22"/>
                <w:szCs w:val="22"/>
              </w:rPr>
              <w:t xml:space="preserve"> </w:t>
            </w:r>
            <w:r w:rsidRPr="00A31A22">
              <w:rPr>
                <w:rFonts w:ascii="Aparajita" w:hAnsi="Aparajita" w:cs="Aparajita"/>
                <w:color w:val="202124"/>
                <w:sz w:val="22"/>
                <w:szCs w:val="22"/>
                <w:cs/>
              </w:rPr>
              <w:t>सं.</w:t>
            </w:r>
          </w:p>
          <w:p w14:paraId="719E02A8" w14:textId="53D5DB83" w:rsidR="004454C3" w:rsidRPr="00A31A22" w:rsidRDefault="004454C3" w:rsidP="00556703">
            <w:pPr>
              <w:pStyle w:val="NormalWeb"/>
              <w:spacing w:before="0" w:beforeAutospacing="0" w:after="0" w:afterAutospacing="0"/>
              <w:ind w:left="-90" w:right="-133"/>
              <w:jc w:val="center"/>
              <w:rPr>
                <w:rFonts w:ascii="Aparajita" w:hAnsi="Aparajita" w:cs="Aparajita"/>
                <w:sz w:val="22"/>
                <w:szCs w:val="22"/>
              </w:rPr>
            </w:pP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Sr.  N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D8D7CC" w14:textId="5F697F4F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09" w:right="-119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जीईएम्</w:t>
            </w: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उत्पाद संख्या</w:t>
            </w:r>
          </w:p>
          <w:p w14:paraId="7ADB952E" w14:textId="6D45E119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09" w:right="-119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proofErr w:type="spellStart"/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GeM</w:t>
            </w:r>
            <w:proofErr w:type="spellEnd"/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Product ID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F71160" w14:textId="7AD13087" w:rsidR="004454C3" w:rsidRPr="006F4B35" w:rsidRDefault="004454C3" w:rsidP="00556703">
            <w:pPr>
              <w:pStyle w:val="NormalWeb"/>
              <w:shd w:val="clear" w:color="auto" w:fill="F8F9FA"/>
              <w:spacing w:before="0" w:beforeAutospacing="0" w:after="0" w:afterAutospacing="0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 xml:space="preserve">सामग्री का </w:t>
            </w:r>
            <w:r w:rsidR="004071A3"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विवरण</w:t>
            </w:r>
            <w:r w:rsidR="004071A3"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 xml:space="preserve"> </w:t>
            </w:r>
            <w:r w:rsidR="004071A3"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/</w:t>
            </w:r>
            <w:r w:rsidR="004071A3"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 xml:space="preserve"> </w:t>
            </w:r>
            <w:r w:rsidR="004071A3"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विनिर्देश</w:t>
            </w:r>
          </w:p>
          <w:p w14:paraId="25627FE5" w14:textId="77777777" w:rsidR="004454C3" w:rsidRPr="006F4B35" w:rsidRDefault="004454C3" w:rsidP="00556703">
            <w:pPr>
              <w:pStyle w:val="NormalWeb"/>
              <w:spacing w:before="0" w:beforeAutospacing="0" w:after="0" w:afterAutospacing="0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Description / Specifications of the Goods</w:t>
            </w:r>
          </w:p>
        </w:tc>
        <w:tc>
          <w:tcPr>
            <w:tcW w:w="8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D13CDF" w14:textId="2162A70C" w:rsidR="004454C3" w:rsidRPr="006F4B35" w:rsidRDefault="00E22CAB" w:rsidP="00556703">
            <w:pPr>
              <w:pStyle w:val="NormalWeb"/>
              <w:spacing w:before="0" w:beforeAutospacing="0" w:after="0" w:afterAutospacing="0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 w:hint="cs"/>
                <w:b/>
                <w:bCs/>
                <w:color w:val="000000"/>
                <w:sz w:val="22"/>
                <w:szCs w:val="22"/>
                <w:cs/>
              </w:rPr>
              <w:t>इकाई</w:t>
            </w:r>
            <w:r w:rsidR="004454C3"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/</w:t>
            </w:r>
          </w:p>
          <w:p w14:paraId="4C191831" w14:textId="78D86478" w:rsidR="004454C3" w:rsidRPr="006F4B35" w:rsidRDefault="004454C3" w:rsidP="00556703">
            <w:pPr>
              <w:pStyle w:val="NormalWeb"/>
              <w:spacing w:before="0" w:beforeAutospacing="0" w:after="0" w:afterAutospacing="0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माप</w:t>
            </w:r>
          </w:p>
          <w:p w14:paraId="79C20031" w14:textId="63724BA4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18" w:right="-108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Unit / Measure-</w:t>
            </w:r>
            <w:proofErr w:type="spellStart"/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ment</w:t>
            </w:r>
            <w:proofErr w:type="spellEnd"/>
          </w:p>
        </w:tc>
        <w:tc>
          <w:tcPr>
            <w:tcW w:w="1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8E4353" w14:textId="2BC76142" w:rsidR="004454C3" w:rsidRPr="006F4B35" w:rsidRDefault="00E22CAB" w:rsidP="00556703">
            <w:pPr>
              <w:pStyle w:val="NormalWeb"/>
              <w:shd w:val="clear" w:color="auto" w:fill="F8F9FA"/>
              <w:spacing w:before="0" w:beforeAutospacing="0" w:after="0" w:afterAutospacing="0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 w:hint="cs"/>
                <w:b/>
                <w:bCs/>
                <w:color w:val="000000"/>
                <w:sz w:val="22"/>
                <w:szCs w:val="22"/>
                <w:cs/>
              </w:rPr>
              <w:t>इकाई</w:t>
            </w:r>
            <w:r w:rsidR="004454C3"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 xml:space="preserve"> मूल्य</w:t>
            </w:r>
          </w:p>
          <w:p w14:paraId="46B993CE" w14:textId="54F579AA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08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>(</w:t>
            </w: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रूपये</w:t>
            </w: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>)</w:t>
            </w: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 </w:t>
            </w:r>
          </w:p>
          <w:p w14:paraId="586818B5" w14:textId="77777777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08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Unit Price</w:t>
            </w:r>
          </w:p>
          <w:p w14:paraId="2C88AD8C" w14:textId="608F4EF0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08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(INR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0248A0" w14:textId="44FC6671" w:rsidR="00A31A22" w:rsidRPr="006F4B35" w:rsidRDefault="004454C3" w:rsidP="00556703">
            <w:pPr>
              <w:pStyle w:val="NormalWeb"/>
              <w:spacing w:before="0" w:beforeAutospacing="0" w:after="0" w:afterAutospacing="0"/>
              <w:ind w:left="-108" w:right="-107"/>
              <w:jc w:val="center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मा</w:t>
            </w:r>
            <w:r w:rsidR="002368F6" w:rsidRPr="006F4B35">
              <w:rPr>
                <w:rFonts w:ascii="Aparajita" w:hAnsi="Aparajita" w:cs="Aparajita" w:hint="cs"/>
                <w:b/>
                <w:bCs/>
                <w:color w:val="202124"/>
                <w:sz w:val="22"/>
                <w:szCs w:val="22"/>
                <w:cs/>
              </w:rPr>
              <w:t>ँ</w:t>
            </w: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ग की</w:t>
            </w: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1276ACE1" w14:textId="1AEAF4D3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08" w:right="-107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मात्रा</w:t>
            </w:r>
          </w:p>
          <w:p w14:paraId="6DD2DF1F" w14:textId="77777777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08" w:right="-107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Qty. Indented</w:t>
            </w:r>
          </w:p>
          <w:p w14:paraId="4DC6889E" w14:textId="77777777" w:rsidR="004454C3" w:rsidRPr="006F4B35" w:rsidRDefault="004454C3" w:rsidP="00556703">
            <w:pPr>
              <w:spacing w:after="0" w:line="240" w:lineRule="auto"/>
              <w:rPr>
                <w:rFonts w:ascii="Aparajita" w:hAnsi="Aparajita" w:cs="Aparajita"/>
                <w:b/>
                <w:b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17A185" w14:textId="65131869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09" w:right="-108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 xml:space="preserve">कुल अनुमानित </w:t>
            </w:r>
            <w:r w:rsidR="00874A2E" w:rsidRPr="006F4B35">
              <w:rPr>
                <w:rFonts w:ascii="Aparajita" w:hAnsi="Aparajita" w:cs="Aparajita" w:hint="cs"/>
                <w:b/>
                <w:bCs/>
                <w:color w:val="202124"/>
                <w:sz w:val="22"/>
                <w:szCs w:val="22"/>
                <w:cs/>
              </w:rPr>
              <w:t>व्यय</w:t>
            </w: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 xml:space="preserve"> (सभी करों</w:t>
            </w:r>
            <w:r w:rsidR="00A31A22"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 xml:space="preserve"> </w:t>
            </w: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सहित)</w:t>
            </w: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 </w:t>
            </w:r>
          </w:p>
          <w:p w14:paraId="5F9C2B87" w14:textId="303CE20D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109" w:right="-108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Total Estimated Cost (including all Taxes)</w:t>
            </w: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53ECD70" w14:textId="77777777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75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टिप्पणी</w:t>
            </w:r>
          </w:p>
          <w:p w14:paraId="555C01AD" w14:textId="77777777" w:rsidR="004454C3" w:rsidRPr="006F4B35" w:rsidRDefault="004454C3" w:rsidP="00556703">
            <w:pPr>
              <w:pStyle w:val="NormalWeb"/>
              <w:spacing w:before="0" w:beforeAutospacing="0" w:after="0" w:afterAutospacing="0"/>
              <w:ind w:left="-75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6F4B3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Remarks</w:t>
            </w:r>
          </w:p>
        </w:tc>
      </w:tr>
      <w:tr w:rsidR="001E3F85" w:rsidRPr="004454C3" w14:paraId="3F30A27A" w14:textId="77777777" w:rsidTr="00A31A22">
        <w:trPr>
          <w:trHeight w:val="145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21AE9D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348D53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1E6189" w14:textId="77777777" w:rsidR="004454C3" w:rsidRPr="004454C3" w:rsidRDefault="004454C3" w:rsidP="004454C3">
            <w:pPr>
              <w:pStyle w:val="NormalWeb"/>
              <w:shd w:val="clear" w:color="auto" w:fill="F8F9FA"/>
              <w:spacing w:before="0" w:beforeAutospacing="0" w:after="0" w:afterAutospacing="0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90A5B0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313C16" w14:textId="77777777" w:rsidR="004454C3" w:rsidRPr="004454C3" w:rsidRDefault="004454C3" w:rsidP="004454C3">
            <w:pPr>
              <w:pStyle w:val="NormalWeb"/>
              <w:shd w:val="clear" w:color="auto" w:fill="F8F9FA"/>
              <w:spacing w:before="0" w:beforeAutospacing="0" w:after="0" w:afterAutospacing="0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DAE817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069ADC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6FE853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1E3F85" w:rsidRPr="004454C3" w14:paraId="354F01A8" w14:textId="77777777" w:rsidTr="00A31A22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50A046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218608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1FAA42" w14:textId="77777777" w:rsidR="004454C3" w:rsidRPr="004454C3" w:rsidRDefault="004454C3" w:rsidP="004454C3">
            <w:pPr>
              <w:pStyle w:val="NormalWeb"/>
              <w:shd w:val="clear" w:color="auto" w:fill="F8F9FA"/>
              <w:spacing w:before="0" w:beforeAutospacing="0" w:after="0" w:afterAutospacing="0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D39F82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9B300C" w14:textId="77777777" w:rsidR="004454C3" w:rsidRPr="004454C3" w:rsidRDefault="004454C3" w:rsidP="004454C3">
            <w:pPr>
              <w:pStyle w:val="NormalWeb"/>
              <w:shd w:val="clear" w:color="auto" w:fill="F8F9FA"/>
              <w:spacing w:before="0" w:beforeAutospacing="0" w:after="0" w:afterAutospacing="0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8EEC76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125C3D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693CD1" w14:textId="77777777" w:rsidR="004454C3" w:rsidRPr="004454C3" w:rsidRDefault="004454C3" w:rsidP="004454C3">
            <w:pPr>
              <w:pStyle w:val="NormalWeb"/>
              <w:spacing w:before="0" w:beforeAutospacing="0" w:after="0" w:afterAutospacing="0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817F9E" w:rsidRPr="004454C3" w14:paraId="249A328C" w14:textId="77777777" w:rsidTr="00A31A22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609191" w14:textId="77777777" w:rsidR="00662B08" w:rsidRPr="004454C3" w:rsidRDefault="00662B08" w:rsidP="004454C3">
            <w:pPr>
              <w:pStyle w:val="NormalWeb"/>
              <w:spacing w:before="0" w:beforeAutospacing="0" w:after="0" w:afterAutospacing="0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BD6EFE" w14:textId="77777777" w:rsidR="00662B08" w:rsidRPr="004454C3" w:rsidRDefault="00662B08" w:rsidP="004454C3">
            <w:pPr>
              <w:pStyle w:val="NormalWeb"/>
              <w:spacing w:before="0" w:beforeAutospacing="0" w:after="0" w:afterAutospacing="0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5813AB" w14:textId="77777777" w:rsidR="00662B08" w:rsidRPr="004454C3" w:rsidRDefault="00662B08" w:rsidP="004454C3">
            <w:pPr>
              <w:pStyle w:val="NormalWeb"/>
              <w:shd w:val="clear" w:color="auto" w:fill="F8F9FA"/>
              <w:spacing w:before="0" w:beforeAutospacing="0" w:after="0" w:afterAutospacing="0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F7314E" w14:textId="77777777" w:rsidR="00662B08" w:rsidRPr="004454C3" w:rsidRDefault="00662B08" w:rsidP="004454C3">
            <w:pPr>
              <w:pStyle w:val="NormalWeb"/>
              <w:spacing w:before="0" w:beforeAutospacing="0" w:after="0" w:afterAutospacing="0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2B614A" w14:textId="0311DC4E" w:rsidR="00662B08" w:rsidRPr="004454C3" w:rsidRDefault="00662B08" w:rsidP="004454C3">
            <w:pPr>
              <w:pStyle w:val="NormalWeb"/>
              <w:shd w:val="clear" w:color="auto" w:fill="F8F9FA"/>
              <w:spacing w:before="0" w:beforeAutospacing="0" w:after="0" w:afterAutospacing="0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4039B7" w14:textId="77777777" w:rsidR="00662B08" w:rsidRPr="004454C3" w:rsidRDefault="00662B08" w:rsidP="004454C3">
            <w:pPr>
              <w:pStyle w:val="NormalWeb"/>
              <w:spacing w:before="0" w:beforeAutospacing="0" w:after="0" w:afterAutospacing="0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F2CF44" w14:textId="77777777" w:rsidR="00662B08" w:rsidRPr="004454C3" w:rsidRDefault="00662B08" w:rsidP="004454C3">
            <w:pPr>
              <w:pStyle w:val="NormalWeb"/>
              <w:spacing w:before="0" w:beforeAutospacing="0" w:after="0" w:afterAutospacing="0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061682" w14:textId="77777777" w:rsidR="00662B08" w:rsidRPr="004454C3" w:rsidRDefault="00662B08" w:rsidP="004454C3">
            <w:pPr>
              <w:pStyle w:val="NormalWeb"/>
              <w:spacing w:before="0" w:beforeAutospacing="0" w:after="0" w:afterAutospacing="0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CC106D" w:rsidRPr="004454C3" w14:paraId="6CD08ABD" w14:textId="77777777" w:rsidTr="002C4E97">
        <w:trPr>
          <w:trHeight w:val="60"/>
        </w:trPr>
        <w:tc>
          <w:tcPr>
            <w:tcW w:w="623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9A0966" w14:textId="2913F8FD" w:rsidR="00CC106D" w:rsidRPr="00CC106D" w:rsidRDefault="009C70B6" w:rsidP="00EB7627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171" w:right="29" w:hanging="218"/>
              <w:rPr>
                <w:rFonts w:ascii="Aparajita" w:hAnsi="Aparajita" w:cs="Aparajita"/>
                <w:b/>
                <w:bCs/>
                <w:sz w:val="18"/>
                <w:szCs w:val="18"/>
              </w:rPr>
            </w:pPr>
            <w:r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36CFE7CF" wp14:editId="435F2D75">
                      <wp:simplePos x="0" y="0"/>
                      <wp:positionH relativeFrom="margin">
                        <wp:posOffset>2813050</wp:posOffset>
                      </wp:positionH>
                      <wp:positionV relativeFrom="paragraph">
                        <wp:posOffset>12700</wp:posOffset>
                      </wp:positionV>
                      <wp:extent cx="86940" cy="93704"/>
                      <wp:effectExtent l="0" t="0" r="27940" b="20955"/>
                      <wp:wrapNone/>
                      <wp:docPr id="198570201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940" cy="9370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2CE834" id="Rectangle 1" o:spid="_x0000_s1026" style="position:absolute;margin-left:221.5pt;margin-top:1pt;width:6.85pt;height:7.4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="00CC106D" w:rsidRPr="00CC106D">
              <w:rPr>
                <w:rFonts w:ascii="Aparajita" w:hAnsi="Aparajita" w:cs="Aparajita"/>
                <w:b/>
                <w:bCs/>
                <w:sz w:val="18"/>
                <w:szCs w:val="18"/>
                <w:cs/>
              </w:rPr>
              <w:t>अधिक वस्तुओं के लिए सूची संलग्न है</w:t>
            </w:r>
            <w:r w:rsidR="00CC106D">
              <w:rPr>
                <w:rFonts w:ascii="Aparajita" w:hAnsi="Aparajita" w:cs="Aparajita"/>
                <w:b/>
                <w:bCs/>
                <w:sz w:val="18"/>
                <w:szCs w:val="18"/>
              </w:rPr>
              <w:t xml:space="preserve"> </w:t>
            </w:r>
            <w:r w:rsidR="00CC106D" w:rsidRPr="00CC106D">
              <w:rPr>
                <w:rFonts w:ascii="Aparajita" w:hAnsi="Aparajita" w:cs="Aparajita"/>
                <w:sz w:val="18"/>
                <w:szCs w:val="18"/>
              </w:rPr>
              <w:t>/</w:t>
            </w:r>
            <w:r w:rsidR="00CC106D">
              <w:rPr>
                <w:rFonts w:ascii="Aparajita" w:hAnsi="Aparajita" w:cs="Aparajita"/>
                <w:sz w:val="18"/>
                <w:szCs w:val="18"/>
              </w:rPr>
              <w:t xml:space="preserve"> </w:t>
            </w:r>
            <w:r w:rsidR="00CC106D" w:rsidRPr="00CC106D">
              <w:rPr>
                <w:rFonts w:ascii="Aparajita" w:hAnsi="Aparajita" w:cs="Aparajita"/>
                <w:b/>
                <w:bCs/>
                <w:sz w:val="18"/>
                <w:szCs w:val="18"/>
              </w:rPr>
              <w:t>List enclosed for more items</w:t>
            </w:r>
          </w:p>
          <w:p w14:paraId="74A0990A" w14:textId="540C6B6F" w:rsidR="00CC106D" w:rsidRPr="00B01E6B" w:rsidRDefault="009C70B6" w:rsidP="00CC106D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171" w:right="29" w:hanging="218"/>
              <w:rPr>
                <w:rFonts w:ascii="Aparajita" w:hAnsi="Aparajita" w:cs="Aparajita"/>
                <w:b/>
                <w:bCs/>
                <w:cs/>
              </w:rPr>
            </w:pPr>
            <w:r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19CF7AA0" wp14:editId="558FC63A">
                      <wp:simplePos x="0" y="0"/>
                      <wp:positionH relativeFrom="margin">
                        <wp:posOffset>3527563</wp:posOffset>
                      </wp:positionH>
                      <wp:positionV relativeFrom="paragraph">
                        <wp:posOffset>10492</wp:posOffset>
                      </wp:positionV>
                      <wp:extent cx="86940" cy="93704"/>
                      <wp:effectExtent l="0" t="0" r="27940" b="20955"/>
                      <wp:wrapNone/>
                      <wp:docPr id="7649127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940" cy="9370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2ED7A9" id="Rectangle 1" o:spid="_x0000_s1026" style="position:absolute;margin-left:277.75pt;margin-top:.85pt;width:6.85pt;height:7.4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="00CC106D" w:rsidRPr="00CC106D">
              <w:rPr>
                <w:rFonts w:ascii="Aparajita" w:hAnsi="Aparajita" w:cs="Aparajita"/>
                <w:b/>
                <w:bCs/>
                <w:sz w:val="18"/>
                <w:szCs w:val="18"/>
                <w:cs/>
              </w:rPr>
              <w:t>गैर-आवर्ती वस्तु(ओं)</w:t>
            </w:r>
            <w:r w:rsidR="00CC106D" w:rsidRPr="00CC106D">
              <w:rPr>
                <w:rFonts w:ascii="Aparajita" w:hAnsi="Aparajita" w:cs="Aparajita"/>
                <w:b/>
                <w:bCs/>
                <w:sz w:val="18"/>
                <w:szCs w:val="18"/>
              </w:rPr>
              <w:t xml:space="preserve"> </w:t>
            </w:r>
            <w:r w:rsidR="00CC106D" w:rsidRPr="00CC106D">
              <w:rPr>
                <w:rFonts w:ascii="Aparajita" w:hAnsi="Aparajita" w:cs="Aparajita"/>
                <w:b/>
                <w:bCs/>
                <w:sz w:val="18"/>
                <w:szCs w:val="18"/>
                <w:cs/>
              </w:rPr>
              <w:t>के लिए विनिर्देश संलग्न हैं</w:t>
            </w:r>
            <w:r w:rsidR="00CC106D">
              <w:rPr>
                <w:rFonts w:ascii="Aparajita" w:hAnsi="Aparajita" w:cs="Aparajita"/>
                <w:b/>
                <w:bCs/>
                <w:sz w:val="18"/>
                <w:szCs w:val="18"/>
              </w:rPr>
              <w:t xml:space="preserve"> </w:t>
            </w:r>
            <w:r w:rsidR="00CC106D" w:rsidRPr="00CC106D">
              <w:rPr>
                <w:rFonts w:ascii="Aparajita" w:hAnsi="Aparajita" w:cs="Aparajita"/>
                <w:b/>
                <w:bCs/>
                <w:sz w:val="18"/>
                <w:szCs w:val="18"/>
              </w:rPr>
              <w:t>/</w:t>
            </w:r>
            <w:r w:rsidR="00CC106D">
              <w:rPr>
                <w:rFonts w:ascii="Aparajita" w:hAnsi="Aparajita" w:cs="Aparajita"/>
                <w:b/>
                <w:bCs/>
                <w:sz w:val="18"/>
                <w:szCs w:val="18"/>
              </w:rPr>
              <w:t xml:space="preserve"> </w:t>
            </w:r>
            <w:r w:rsidR="00CC106D" w:rsidRPr="00CC106D">
              <w:rPr>
                <w:rFonts w:ascii="Aparajita" w:hAnsi="Aparajita" w:cs="Aparajita"/>
                <w:b/>
                <w:bCs/>
                <w:sz w:val="18"/>
                <w:szCs w:val="18"/>
              </w:rPr>
              <w:t>For NR items specifications enclosed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0C414" w14:textId="0A648BB5" w:rsidR="00CC106D" w:rsidRPr="00B01E6B" w:rsidRDefault="00CC106D" w:rsidP="00BC33BD">
            <w:pPr>
              <w:pStyle w:val="NormalWeb"/>
              <w:spacing w:before="120" w:beforeAutospacing="0" w:after="0" w:afterAutospacing="0"/>
              <w:ind w:right="29"/>
              <w:jc w:val="right"/>
              <w:rPr>
                <w:rFonts w:ascii="Aparajita" w:hAnsi="Aparajita" w:cs="Aparajita"/>
                <w:b/>
                <w:bCs/>
                <w:cs/>
              </w:rPr>
            </w:pPr>
            <w:r w:rsidRPr="00B01E6B">
              <w:rPr>
                <w:rFonts w:ascii="Aparajita" w:hAnsi="Aparajita" w:cs="Aparajita"/>
                <w:b/>
                <w:bCs/>
                <w:color w:val="202124"/>
                <w:cs/>
              </w:rPr>
              <w:t>कुल</w:t>
            </w:r>
            <w:r w:rsidRPr="00B01E6B">
              <w:rPr>
                <w:rFonts w:ascii="Aparajita" w:hAnsi="Aparajita" w:cs="Aparajita"/>
                <w:b/>
                <w:bCs/>
                <w:color w:val="202124"/>
              </w:rPr>
              <w:t>/</w:t>
            </w:r>
            <w:r w:rsidRPr="00B01E6B">
              <w:rPr>
                <w:rFonts w:ascii="Aparajita" w:hAnsi="Aparajita" w:cs="Aparajita"/>
                <w:b/>
                <w:bCs/>
                <w:color w:val="000000"/>
              </w:rPr>
              <w:t>Total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2F0889" w14:textId="77777777" w:rsidR="00CC106D" w:rsidRPr="00B01E6B" w:rsidRDefault="00CC106D" w:rsidP="00662B08">
            <w:pPr>
              <w:pStyle w:val="NormalWeb"/>
              <w:spacing w:before="60" w:beforeAutospacing="0" w:after="0" w:afterAutospacing="0"/>
              <w:ind w:left="-109" w:right="-108"/>
              <w:jc w:val="center"/>
              <w:rPr>
                <w:rFonts w:ascii="Aparajita" w:hAnsi="Aparajita" w:cs="Aparajita"/>
                <w:b/>
                <w:bCs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673E5F" w14:textId="77777777" w:rsidR="00CC106D" w:rsidRPr="004454C3" w:rsidRDefault="00CC106D" w:rsidP="00662B08">
            <w:pPr>
              <w:pStyle w:val="NormalWeb"/>
              <w:spacing w:before="60" w:beforeAutospacing="0" w:after="0" w:afterAutospacing="0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9D178E" w:rsidRPr="004454C3" w14:paraId="0681C6BC" w14:textId="77777777" w:rsidTr="00DF4E4E">
        <w:trPr>
          <w:trHeight w:val="60"/>
        </w:trPr>
        <w:tc>
          <w:tcPr>
            <w:tcW w:w="514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DBAD92" w14:textId="7DE84673" w:rsidR="009D178E" w:rsidRPr="00A31A22" w:rsidRDefault="009D178E" w:rsidP="00A31A22">
            <w:pPr>
              <w:pStyle w:val="NormalWeb"/>
              <w:spacing w:before="40" w:beforeAutospacing="0" w:after="0" w:afterAutospacing="0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मा</w:t>
            </w:r>
            <w:r w:rsidR="002368F6">
              <w:rPr>
                <w:rFonts w:ascii="Aparajita" w:hAnsi="Aparajita" w:cs="Aparajita" w:hint="cs"/>
                <w:b/>
                <w:bCs/>
                <w:color w:val="000000"/>
                <w:sz w:val="22"/>
                <w:szCs w:val="22"/>
                <w:cs/>
              </w:rPr>
              <w:t>ँ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गकर्ता का नाम/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Indenter’s Name : _______________</w:t>
            </w:r>
            <w:r w:rsid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</w:t>
            </w:r>
            <w:r w:rsidR="00A325CE"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</w:t>
            </w:r>
          </w:p>
          <w:p w14:paraId="46ED8E59" w14:textId="23D39195" w:rsidR="00A325CE" w:rsidRPr="00A31A22" w:rsidRDefault="00A325CE" w:rsidP="00263588">
            <w:pPr>
              <w:pStyle w:val="NormalWeb"/>
              <w:spacing w:before="0" w:beforeAutospacing="0" w:after="240" w:afterAutospacing="0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A31A22">
              <w:rPr>
                <w:rFonts w:ascii="Aparajita" w:hAnsi="Aparajita" w:cs="Aparajita"/>
                <w:b/>
                <w:bCs/>
                <w:sz w:val="22"/>
                <w:szCs w:val="22"/>
              </w:rPr>
              <w:t>__________________________________________________</w:t>
            </w:r>
            <w:r w:rsidR="00A31A22">
              <w:rPr>
                <w:rFonts w:ascii="Aparajita" w:hAnsi="Aparajita" w:cs="Aparajita"/>
                <w:b/>
                <w:bCs/>
                <w:sz w:val="22"/>
                <w:szCs w:val="22"/>
              </w:rPr>
              <w:t>_____</w:t>
            </w:r>
          </w:p>
          <w:p w14:paraId="777AA27F" w14:textId="208372C1" w:rsidR="009D178E" w:rsidRPr="00A31A22" w:rsidRDefault="009D178E" w:rsidP="00F60509">
            <w:pPr>
              <w:pStyle w:val="NormalWeb"/>
              <w:spacing w:before="0" w:beforeAutospacing="0" w:after="60" w:afterAutospacing="0"/>
              <w:ind w:right="29"/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</w:pP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हस्ताक्षर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/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Signature</w:t>
            </w:r>
            <w:r w:rsidR="0066159E"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:</w:t>
            </w:r>
            <w:r w:rsidR="0066159E"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__________________________</w:t>
            </w:r>
            <w:r w:rsidR="001941A3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  <w:r w:rsidR="0066159E"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</w:p>
        </w:tc>
        <w:tc>
          <w:tcPr>
            <w:tcW w:w="506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D20A2" w14:textId="486E8C62" w:rsidR="0066159E" w:rsidRPr="00A31A22" w:rsidRDefault="009D178E" w:rsidP="00263588">
            <w:pPr>
              <w:pStyle w:val="NormalWeb"/>
              <w:spacing w:before="40" w:beforeAutospacing="0" w:after="240" w:afterAutospacing="0"/>
              <w:ind w:left="86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वरिष्ठ वैज्ञानिक/अनुभाग प्रमुख का नाम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/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S</w:t>
            </w:r>
            <w:r w:rsidR="0066159E"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r. 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Scientist / Head of Section’s </w:t>
            </w:r>
            <w:proofErr w:type="gramStart"/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Name :</w:t>
            </w:r>
            <w:proofErr w:type="gramEnd"/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_________</w:t>
            </w:r>
            <w:r w:rsid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_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__</w:t>
            </w:r>
            <w:r w:rsidR="0066159E"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</w:p>
          <w:p w14:paraId="3543D652" w14:textId="79494446" w:rsidR="009D178E" w:rsidRPr="00A31A22" w:rsidRDefault="009D178E" w:rsidP="00C70D20">
            <w:pPr>
              <w:pStyle w:val="NormalWeb"/>
              <w:spacing w:before="0" w:beforeAutospacing="0" w:after="0" w:afterAutospacing="0"/>
              <w:ind w:left="86" w:right="128"/>
              <w:rPr>
                <w:rFonts w:ascii="Aparajita" w:hAnsi="Aparajita" w:cs="Aparajita"/>
                <w:b/>
                <w:bCs/>
                <w:sz w:val="22"/>
                <w:szCs w:val="22"/>
                <w:cs/>
              </w:rPr>
            </w:pP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हस्ताक्षर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/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Signature</w:t>
            </w:r>
            <w:r w:rsidR="0066159E"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:</w:t>
            </w:r>
            <w:r w:rsidR="0066159E"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________________</w:t>
            </w:r>
            <w:r w:rsid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  <w:r w:rsidR="0066159E" w:rsidRPr="00A31A22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____</w:t>
            </w:r>
          </w:p>
        </w:tc>
      </w:tr>
      <w:tr w:rsidR="00402119" w:rsidRPr="004454C3" w14:paraId="741E6886" w14:textId="77777777" w:rsidTr="00985B56">
        <w:trPr>
          <w:trHeight w:val="60"/>
        </w:trPr>
        <w:tc>
          <w:tcPr>
            <w:tcW w:w="1020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F7D7CB" w14:textId="6EC574A8" w:rsidR="00402119" w:rsidRPr="006A3FCB" w:rsidRDefault="00402119" w:rsidP="00F60509">
            <w:pPr>
              <w:pStyle w:val="NormalWeb"/>
              <w:spacing w:before="60" w:beforeAutospacing="0" w:after="0" w:afterAutospacing="0"/>
              <w:ind w:left="86" w:right="128"/>
              <w:jc w:val="center"/>
              <w:rPr>
                <w:rFonts w:ascii="Aparajita" w:hAnsi="Aparajita" w:cs="Aparajita"/>
                <w:b/>
                <w:bCs/>
                <w:color w:val="000000"/>
                <w:cs/>
              </w:rPr>
            </w:pP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  <w:cs/>
              </w:rPr>
              <w:t>वित्त</w:t>
            </w:r>
            <w:r w:rsidRPr="006A3FCB">
              <w:rPr>
                <w:rFonts w:ascii="Aparajita" w:hAnsi="Aparajita" w:cs="Aparajita" w:hint="cs"/>
                <w:b/>
                <w:bCs/>
                <w:color w:val="FFFFFF" w:themeColor="background1"/>
                <w:cs/>
              </w:rPr>
              <w:t xml:space="preserve"> एवं 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  <w:cs/>
              </w:rPr>
              <w:t>लेखा विभाग के उपयोग हेतु</w:t>
            </w:r>
            <w:r w:rsidR="00A31A22"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 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  <w:cs/>
              </w:rPr>
              <w:t>/</w:t>
            </w:r>
            <w:r w:rsidR="00A31A22"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 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For </w:t>
            </w:r>
            <w:r w:rsidR="003A6E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use in 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>Finance &amp; Accounts</w:t>
            </w:r>
            <w:r w:rsidRPr="006A3FCB">
              <w:rPr>
                <w:rFonts w:ascii="Aparajita" w:hAnsi="Aparajita" w:cs="Aparajita" w:hint="cs"/>
                <w:b/>
                <w:bCs/>
                <w:color w:val="FFFFFF" w:themeColor="background1"/>
                <w:cs/>
              </w:rPr>
              <w:t xml:space="preserve"> 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>Section</w:t>
            </w:r>
          </w:p>
        </w:tc>
      </w:tr>
      <w:tr w:rsidR="00E36136" w:rsidRPr="004454C3" w14:paraId="62B53BF4" w14:textId="77777777" w:rsidTr="00582C8F">
        <w:trPr>
          <w:trHeight w:val="60"/>
        </w:trPr>
        <w:tc>
          <w:tcPr>
            <w:tcW w:w="51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8D7E97" w14:textId="62D360C7" w:rsidR="00E36136" w:rsidRPr="00817F9E" w:rsidRDefault="00E36136" w:rsidP="00FD75CA">
            <w:pPr>
              <w:pStyle w:val="NormalWeb"/>
              <w:spacing w:before="40" w:beforeAutospacing="0" w:after="0" w:afterAutospacing="0" w:line="276" w:lineRule="auto"/>
              <w:ind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1) 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 xml:space="preserve">बजट </w:t>
            </w:r>
            <w:r w:rsidR="00F505B2">
              <w:rPr>
                <w:rFonts w:ascii="Aparajita" w:hAnsi="Aparajita" w:cs="Aparajita" w:hint="cs"/>
                <w:b/>
                <w:bCs/>
                <w:color w:val="000000"/>
                <w:sz w:val="22"/>
                <w:szCs w:val="22"/>
                <w:cs/>
              </w:rPr>
              <w:t>हेड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/ Budget </w:t>
            </w:r>
            <w:proofErr w:type="gramStart"/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Head :</w:t>
            </w:r>
            <w:proofErr w:type="gramEnd"/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________________________</w:t>
            </w:r>
            <w:r w:rsid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</w:t>
            </w:r>
            <w:r w:rsidR="00E45BF4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</w:t>
            </w:r>
          </w:p>
          <w:p w14:paraId="5DBB17CC" w14:textId="1D189507" w:rsidR="00E36136" w:rsidRPr="00817F9E" w:rsidRDefault="00E36136" w:rsidP="00FD75CA">
            <w:pPr>
              <w:pStyle w:val="NormalWeb"/>
              <w:spacing w:before="0" w:beforeAutospacing="0" w:after="0" w:afterAutospacing="0" w:line="276" w:lineRule="auto"/>
              <w:ind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2) 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उपलब्ध निधि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/ Funds </w:t>
            </w:r>
            <w:proofErr w:type="gramStart"/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available :</w:t>
            </w:r>
            <w:proofErr w:type="gramEnd"/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___________________</w:t>
            </w:r>
            <w:r w:rsidR="00E45BF4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</w:t>
            </w:r>
          </w:p>
          <w:p w14:paraId="4E55D44C" w14:textId="2EF79A62" w:rsidR="00E36136" w:rsidRPr="00817F9E" w:rsidRDefault="00E36136" w:rsidP="00FD75CA">
            <w:pPr>
              <w:pStyle w:val="NormalWeb"/>
              <w:spacing w:before="0" w:beforeAutospacing="0" w:after="0" w:afterAutospacing="0" w:line="276" w:lineRule="auto"/>
              <w:ind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3) 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आज तक प्रतिबद्ध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/ Committed Till </w:t>
            </w:r>
            <w:proofErr w:type="gramStart"/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date :</w:t>
            </w:r>
            <w:proofErr w:type="gramEnd"/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_______</w:t>
            </w:r>
            <w:r w:rsidR="00E45BF4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</w:t>
            </w:r>
          </w:p>
          <w:p w14:paraId="53A971F1" w14:textId="15173C07" w:rsidR="00E36136" w:rsidRPr="00817F9E" w:rsidRDefault="00E36136" w:rsidP="00FD75CA">
            <w:pPr>
              <w:pStyle w:val="NormalWeb"/>
              <w:spacing w:before="0" w:beforeAutospacing="0" w:after="0" w:afterAutospacing="0" w:line="276" w:lineRule="auto"/>
              <w:ind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4) 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प्रतिबद्धता के बाद उपलब्ध निधि</w:t>
            </w:r>
            <w:r w:rsidR="004A390D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/</w:t>
            </w:r>
            <w:r w:rsidR="004A390D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Funds available after </w:t>
            </w:r>
            <w:proofErr w:type="gramStart"/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committed</w:t>
            </w:r>
            <w:r w:rsidR="00E45BF4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:</w:t>
            </w:r>
            <w:proofErr w:type="gramEnd"/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______________________________</w:t>
            </w:r>
            <w:r w:rsidR="00E45BF4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_</w:t>
            </w:r>
            <w:r w:rsid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</w:t>
            </w:r>
            <w:r w:rsidR="00E45BF4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</w:t>
            </w:r>
          </w:p>
          <w:p w14:paraId="032ABA96" w14:textId="052DD6FD" w:rsidR="00817F9E" w:rsidRDefault="00817F9E" w:rsidP="0034444A">
            <w:pPr>
              <w:pStyle w:val="NormalWeb"/>
              <w:spacing w:before="0" w:beforeAutospacing="0" w:after="0" w:afterAutospacing="0"/>
              <w:ind w:right="128"/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</w:pPr>
          </w:p>
          <w:p w14:paraId="6637F2D7" w14:textId="2C5F20E8" w:rsidR="00E36136" w:rsidRPr="00817F9E" w:rsidRDefault="0034444A" w:rsidP="00817F9E">
            <w:pPr>
              <w:pStyle w:val="NormalWeb"/>
              <w:spacing w:before="0" w:beforeAutospacing="0" w:after="0" w:afterAutospacing="0"/>
              <w:ind w:right="128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सहायक ए/बी</w:t>
            </w:r>
            <w:r w:rsidR="00817F9E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/ Assistant A/B         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 xml:space="preserve">अधिकारी ए/बी </w:t>
            </w:r>
            <w:r w:rsidR="00817F9E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/ Officer A/B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95BBE" w14:textId="02399800" w:rsidR="00E36136" w:rsidRPr="00E45BF4" w:rsidRDefault="001E3F85" w:rsidP="00CF477C">
            <w:pPr>
              <w:pStyle w:val="NormalWeb"/>
              <w:spacing w:before="40" w:beforeAutospacing="0" w:after="0" w:afterAutospacing="0" w:line="276" w:lineRule="auto"/>
              <w:ind w:left="124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1E3F8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टिप्पणी</w:t>
            </w:r>
            <w:r w:rsidR="00CF477C"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, </w:t>
            </w:r>
            <w:r w:rsidR="00CF477C"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यदि कोई हो</w:t>
            </w:r>
            <w:r w:rsidR="003636FD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CF477C"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/</w:t>
            </w:r>
            <w:r w:rsidR="003636FD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2A3269"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Remarks</w:t>
            </w:r>
            <w:r w:rsidR="00A40B06"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,</w:t>
            </w:r>
            <w:r w:rsidR="002A3269"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if any : ___</w:t>
            </w:r>
            <w:r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</w:t>
            </w:r>
            <w:r w:rsidR="002A3269"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</w:t>
            </w:r>
            <w:r w:rsid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  <w:r w:rsidR="002A3269"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</w:t>
            </w:r>
          </w:p>
          <w:p w14:paraId="23A03362" w14:textId="5AFCC3AB" w:rsidR="002A3269" w:rsidRPr="00E45BF4" w:rsidRDefault="002A3269" w:rsidP="002A3269">
            <w:pPr>
              <w:pStyle w:val="NormalWeb"/>
              <w:spacing w:before="0" w:beforeAutospacing="0" w:after="0" w:afterAutospacing="0" w:line="276" w:lineRule="auto"/>
              <w:ind w:left="124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__________________________________</w:t>
            </w:r>
            <w:r w:rsid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  <w:r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</w:p>
          <w:p w14:paraId="78AFAD2E" w14:textId="393FCB83" w:rsidR="00C575E1" w:rsidRPr="00E45BF4" w:rsidRDefault="00C575E1" w:rsidP="002A3269">
            <w:pPr>
              <w:pStyle w:val="NormalWeb"/>
              <w:spacing w:before="0" w:beforeAutospacing="0" w:after="0" w:afterAutospacing="0" w:line="276" w:lineRule="auto"/>
              <w:ind w:left="124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_______________________________________</w:t>
            </w:r>
            <w:r w:rsid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</w:p>
          <w:p w14:paraId="743882ED" w14:textId="0E54266C" w:rsidR="00C575E1" w:rsidRPr="00E45BF4" w:rsidRDefault="00C575E1" w:rsidP="002A3269">
            <w:pPr>
              <w:pStyle w:val="NormalWeb"/>
              <w:spacing w:before="0" w:beforeAutospacing="0" w:after="0" w:afterAutospacing="0" w:line="276" w:lineRule="auto"/>
              <w:ind w:left="124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</w:p>
          <w:p w14:paraId="5126552F" w14:textId="19BB4487" w:rsidR="00C575E1" w:rsidRPr="00E45BF4" w:rsidRDefault="00C575E1" w:rsidP="002A3269">
            <w:pPr>
              <w:pStyle w:val="NormalWeb"/>
              <w:spacing w:before="0" w:beforeAutospacing="0" w:after="0" w:afterAutospacing="0" w:line="276" w:lineRule="auto"/>
              <w:ind w:left="124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</w:p>
          <w:p w14:paraId="5256B046" w14:textId="52EAF7BB" w:rsidR="002A3269" w:rsidRPr="00817F9E" w:rsidRDefault="00C575E1" w:rsidP="00817F9E">
            <w:pPr>
              <w:pStyle w:val="NormalWeb"/>
              <w:spacing w:before="240" w:beforeAutospacing="0" w:after="0" w:afterAutospacing="0"/>
              <w:ind w:right="128"/>
              <w:jc w:val="center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</w:pPr>
            <w:r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 xml:space="preserve">वित्त </w:t>
            </w:r>
            <w:r w:rsidRPr="00E45BF4">
              <w:rPr>
                <w:rFonts w:ascii="Aparajita" w:hAnsi="Aparajita" w:cs="Aparajita" w:hint="cs"/>
                <w:b/>
                <w:bCs/>
                <w:color w:val="000000"/>
                <w:sz w:val="22"/>
                <w:szCs w:val="22"/>
                <w:cs/>
              </w:rPr>
              <w:t>एवं</w:t>
            </w:r>
            <w:r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 xml:space="preserve"> लेखा अधिकारी</w:t>
            </w:r>
            <w:r w:rsid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/ </w:t>
            </w:r>
            <w:r w:rsidRPr="00E45BF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Finance &amp; Accounts Officer</w:t>
            </w:r>
          </w:p>
        </w:tc>
      </w:tr>
      <w:tr w:rsidR="00603E0C" w:rsidRPr="004454C3" w14:paraId="4F148E6B" w14:textId="77777777" w:rsidTr="007C1153">
        <w:trPr>
          <w:trHeight w:val="245"/>
        </w:trPr>
        <w:tc>
          <w:tcPr>
            <w:tcW w:w="1020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F4A2C2" w14:textId="636C8F29" w:rsidR="00603E0C" w:rsidRPr="00CF477C" w:rsidRDefault="00A31A22" w:rsidP="00A31A22">
            <w:pPr>
              <w:pStyle w:val="NormalWeb"/>
              <w:spacing w:before="60" w:beforeAutospacing="0" w:after="0" w:afterAutospacing="0" w:line="276" w:lineRule="auto"/>
              <w:ind w:left="124" w:right="128"/>
              <w:jc w:val="center"/>
              <w:rPr>
                <w:rFonts w:ascii="Aparajita" w:hAnsi="Aparajita" w:cs="Aparajita"/>
                <w:b/>
                <w:bCs/>
                <w:color w:val="000000"/>
                <w:cs/>
              </w:rPr>
            </w:pP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  <w:cs/>
              </w:rPr>
              <w:t xml:space="preserve">क्रय </w:t>
            </w:r>
            <w:r w:rsidR="00603E0C" w:rsidRPr="006A3FCB">
              <w:rPr>
                <w:rFonts w:ascii="Aparajita" w:hAnsi="Aparajita" w:cs="Aparajita"/>
                <w:b/>
                <w:bCs/>
                <w:color w:val="FFFFFF" w:themeColor="background1"/>
                <w:cs/>
              </w:rPr>
              <w:t>विभाग के उपयोग हेतु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 </w:t>
            </w:r>
            <w:r w:rsidR="00603E0C" w:rsidRPr="006A3FCB">
              <w:rPr>
                <w:rFonts w:ascii="Aparajita" w:hAnsi="Aparajita" w:cs="Aparajita"/>
                <w:b/>
                <w:bCs/>
                <w:color w:val="FFFFFF" w:themeColor="background1"/>
                <w:cs/>
              </w:rPr>
              <w:t>/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 </w:t>
            </w:r>
            <w:r w:rsidR="00603E0C"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For </w:t>
            </w:r>
            <w:r w:rsidR="003A6E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use in </w:t>
            </w:r>
            <w:r w:rsidR="00603E0C"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>Purchase</w:t>
            </w:r>
            <w:r w:rsidR="00603E0C" w:rsidRPr="006A3FCB">
              <w:rPr>
                <w:rFonts w:ascii="Aparajita" w:hAnsi="Aparajita" w:cs="Aparajita" w:hint="cs"/>
                <w:b/>
                <w:bCs/>
                <w:color w:val="FFFFFF" w:themeColor="background1"/>
                <w:cs/>
              </w:rPr>
              <w:t xml:space="preserve"> </w:t>
            </w:r>
            <w:r w:rsidR="00603E0C"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>Section</w:t>
            </w:r>
          </w:p>
        </w:tc>
      </w:tr>
      <w:tr w:rsidR="00603E0C" w:rsidRPr="004454C3" w14:paraId="374FD188" w14:textId="77777777" w:rsidTr="00582C8F">
        <w:trPr>
          <w:trHeight w:val="60"/>
        </w:trPr>
        <w:tc>
          <w:tcPr>
            <w:tcW w:w="51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2D289D" w14:textId="25E9568C" w:rsidR="00266F5E" w:rsidRDefault="00266F5E" w:rsidP="00FD75CA">
            <w:pPr>
              <w:pStyle w:val="NormalWeb"/>
              <w:spacing w:before="40" w:beforeAutospacing="0" w:after="0" w:afterAutospacing="0"/>
              <w:ind w:right="128"/>
              <w:jc w:val="center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266F5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सामान्य वित्तीय नियम</w:t>
            </w:r>
            <w:r w:rsidRPr="00266F5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, </w:t>
            </w:r>
            <w:r w:rsidRPr="00266F5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2017</w:t>
            </w:r>
            <w:r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384903" w:rsidRPr="00384903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के तहत लागू नियम</w:t>
            </w:r>
          </w:p>
          <w:p w14:paraId="0514743B" w14:textId="367C5BB1" w:rsidR="00351EE3" w:rsidRDefault="00384903" w:rsidP="00E167A2">
            <w:pPr>
              <w:pStyle w:val="NormalWeb"/>
              <w:spacing w:before="0" w:beforeAutospacing="0" w:after="0" w:afterAutospacing="0"/>
              <w:ind w:right="128"/>
              <w:jc w:val="center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384903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Rule applicable under </w:t>
            </w:r>
            <w:r w:rsidR="00266F5E" w:rsidRPr="00266F5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General Financial Rules</w:t>
            </w:r>
            <w:r w:rsidR="00266F5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(GFR)</w:t>
            </w:r>
            <w:r w:rsidR="00266F5E" w:rsidRPr="00266F5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,</w:t>
            </w:r>
            <w:r w:rsidR="00266F5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266F5E" w:rsidRPr="00266F5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2017</w:t>
            </w:r>
          </w:p>
          <w:p w14:paraId="01833722" w14:textId="5BD669BE" w:rsidR="00DA5C55" w:rsidRDefault="00FE4640" w:rsidP="00DA5C55">
            <w:pPr>
              <w:pStyle w:val="NormalWeb"/>
              <w:spacing w:before="0" w:beforeAutospacing="0" w:after="0" w:afterAutospacing="0"/>
              <w:ind w:right="128"/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</w:pPr>
            <w:r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5C4D3642" wp14:editId="60430F31">
                      <wp:simplePos x="0" y="0"/>
                      <wp:positionH relativeFrom="margin">
                        <wp:posOffset>2058670</wp:posOffset>
                      </wp:positionH>
                      <wp:positionV relativeFrom="paragraph">
                        <wp:posOffset>16510</wp:posOffset>
                      </wp:positionV>
                      <wp:extent cx="86995" cy="102870"/>
                      <wp:effectExtent l="0" t="0" r="27305" b="11430"/>
                      <wp:wrapNone/>
                      <wp:docPr id="134521440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995" cy="1028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77B53C" id="Rectangle 1" o:spid="_x0000_s1026" style="position:absolute;margin-left:162.1pt;margin-top:1.3pt;width:6.85pt;height:8.1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Rule </w:t>
            </w:r>
            <w:proofErr w:type="gramStart"/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149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:</w:t>
            </w:r>
            <w:proofErr w:type="gramEnd"/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DA5C55" w:rsidRP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Government e-Market place (</w:t>
            </w:r>
            <w:proofErr w:type="spellStart"/>
            <w:r w:rsidR="00DA5C55" w:rsidRP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GeM</w:t>
            </w:r>
            <w:proofErr w:type="spellEnd"/>
            <w:r w:rsidR="00DA5C55" w:rsidRP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)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3E47C2F7" w14:textId="634F45EB" w:rsidR="00DA5C55" w:rsidRDefault="009D3B0F" w:rsidP="00DA5C55">
            <w:pPr>
              <w:pStyle w:val="NormalWeb"/>
              <w:spacing w:before="0" w:beforeAutospacing="0" w:after="0" w:afterAutospacing="0"/>
              <w:ind w:right="128"/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</w:pPr>
            <w:r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61D16D9C" wp14:editId="456AD30E">
                      <wp:simplePos x="0" y="0"/>
                      <wp:positionH relativeFrom="margin">
                        <wp:posOffset>2095776</wp:posOffset>
                      </wp:positionH>
                      <wp:positionV relativeFrom="paragraph">
                        <wp:posOffset>22529</wp:posOffset>
                      </wp:positionV>
                      <wp:extent cx="87465" cy="103367"/>
                      <wp:effectExtent l="0" t="0" r="27305" b="11430"/>
                      <wp:wrapNone/>
                      <wp:docPr id="191689223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465" cy="1033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78CCC0" id="Rectangle 1" o:spid="_x0000_s1026" style="position:absolute;margin-left:165pt;margin-top:1.75pt;width:6.9pt;height:8.15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Rule </w:t>
            </w:r>
            <w:proofErr w:type="gramStart"/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154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:</w:t>
            </w:r>
            <w:proofErr w:type="gramEnd"/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Purchase of goods without quotation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454D0544" w14:textId="0D8BC74F" w:rsidR="00DA5C55" w:rsidRDefault="004168E4" w:rsidP="00DA5C55">
            <w:pPr>
              <w:pStyle w:val="NormalWeb"/>
              <w:spacing w:before="0" w:beforeAutospacing="0" w:after="0" w:afterAutospacing="0"/>
              <w:ind w:right="128"/>
              <w:rPr>
                <w:rFonts w:ascii="Aparajita" w:hAnsi="Aparajita" w:cs="Aparajita"/>
                <w:b/>
                <w:bCs/>
                <w:sz w:val="20"/>
                <w:szCs w:val="20"/>
              </w:rPr>
            </w:pPr>
            <w:r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63EA0357" wp14:editId="7F30512B">
                      <wp:simplePos x="0" y="0"/>
                      <wp:positionH relativeFrom="margin">
                        <wp:posOffset>2670810</wp:posOffset>
                      </wp:positionH>
                      <wp:positionV relativeFrom="paragraph">
                        <wp:posOffset>19050</wp:posOffset>
                      </wp:positionV>
                      <wp:extent cx="87465" cy="103367"/>
                      <wp:effectExtent l="0" t="0" r="27305" b="11430"/>
                      <wp:wrapNone/>
                      <wp:docPr id="19625962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465" cy="1033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39505A" id="Rectangle 1" o:spid="_x0000_s1026" style="position:absolute;margin-left:210.3pt;margin-top:1.5pt;width:6.9pt;height:8.15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Rule </w:t>
            </w:r>
            <w:proofErr w:type="gramStart"/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155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:</w:t>
            </w:r>
            <w:proofErr w:type="gramEnd"/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DA5C55" w:rsidRPr="00E167A2">
              <w:rPr>
                <w:rFonts w:ascii="Aparajita" w:hAnsi="Aparajita" w:cs="Aparajita"/>
                <w:b/>
                <w:bCs/>
                <w:sz w:val="20"/>
                <w:szCs w:val="20"/>
              </w:rPr>
              <w:t>Purchase of goods by Purchase Committee</w:t>
            </w:r>
            <w:r>
              <w:rPr>
                <w:rFonts w:ascii="Aparajita" w:hAnsi="Aparajita" w:cs="Aparajita"/>
                <w:b/>
                <w:bCs/>
                <w:sz w:val="20"/>
                <w:szCs w:val="20"/>
              </w:rPr>
              <w:t xml:space="preserve"> (LPC) </w:t>
            </w:r>
            <w:r w:rsidR="00DA5C55">
              <w:rPr>
                <w:rFonts w:ascii="Aparajita" w:hAnsi="Aparajita" w:cs="Aparajita"/>
                <w:b/>
                <w:bCs/>
                <w:sz w:val="20"/>
                <w:szCs w:val="20"/>
              </w:rPr>
              <w:t xml:space="preserve">  </w:t>
            </w:r>
          </w:p>
          <w:p w14:paraId="25288B48" w14:textId="4669D9E5" w:rsidR="00DA5C55" w:rsidRDefault="00FE4640" w:rsidP="00DA5C55">
            <w:pPr>
              <w:pStyle w:val="NormalWeb"/>
              <w:tabs>
                <w:tab w:val="left" w:pos="1872"/>
              </w:tabs>
              <w:spacing w:before="0" w:beforeAutospacing="0" w:after="0" w:afterAutospacing="0"/>
              <w:ind w:right="128"/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</w:pPr>
            <w:r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16C07F99" wp14:editId="02C794A3">
                      <wp:simplePos x="0" y="0"/>
                      <wp:positionH relativeFrom="margin">
                        <wp:posOffset>2907030</wp:posOffset>
                      </wp:positionH>
                      <wp:positionV relativeFrom="paragraph">
                        <wp:posOffset>9525</wp:posOffset>
                      </wp:positionV>
                      <wp:extent cx="86995" cy="102870"/>
                      <wp:effectExtent l="0" t="0" r="27305" b="11430"/>
                      <wp:wrapNone/>
                      <wp:docPr id="49510707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995" cy="1028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3B7E8A" id="Rectangle 1" o:spid="_x0000_s1026" style="position:absolute;margin-left:228.9pt;margin-top:.75pt;width:6.85pt;height:8.1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49A48282" wp14:editId="3CB0306E">
                      <wp:simplePos x="0" y="0"/>
                      <wp:positionH relativeFrom="margin">
                        <wp:posOffset>1765300</wp:posOffset>
                      </wp:positionH>
                      <wp:positionV relativeFrom="paragraph">
                        <wp:posOffset>10795</wp:posOffset>
                      </wp:positionV>
                      <wp:extent cx="86995" cy="102870"/>
                      <wp:effectExtent l="0" t="0" r="27305" b="11430"/>
                      <wp:wrapNone/>
                      <wp:docPr id="181999830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995" cy="1028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12BDDC" id="Rectangle 1" o:spid="_x0000_s1026" style="position:absolute;margin-left:139pt;margin-top:.85pt;width:6.85pt;height:8.1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="009D3B0F"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30159CED" wp14:editId="4310689F">
                      <wp:simplePos x="0" y="0"/>
                      <wp:positionH relativeFrom="margin">
                        <wp:posOffset>704546</wp:posOffset>
                      </wp:positionH>
                      <wp:positionV relativeFrom="paragraph">
                        <wp:posOffset>9525</wp:posOffset>
                      </wp:positionV>
                      <wp:extent cx="86995" cy="102870"/>
                      <wp:effectExtent l="0" t="0" r="27305" b="11430"/>
                      <wp:wrapNone/>
                      <wp:docPr id="2069023923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995" cy="1028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BBD722" id="Rectangle 1" o:spid="_x0000_s1026" style="position:absolute;margin-left:55.5pt;margin-top:.75pt;width:6.85pt;height:8.1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Rule </w:t>
            </w:r>
            <w:proofErr w:type="gramStart"/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161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:</w:t>
            </w:r>
            <w:proofErr w:type="gramEnd"/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DA5C55" w:rsidRP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A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TI                 </w:t>
            </w:r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Rule 162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: </w:t>
            </w:r>
            <w:r w:rsidR="00DA5C55" w:rsidRP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L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TI                    </w:t>
            </w:r>
            <w:r w:rsidR="00DA5C55" w:rsidRPr="00E167A2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Rule 166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 xml:space="preserve"> : </w:t>
            </w:r>
            <w:r w:rsidR="00DA5C55" w:rsidRP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S</w:t>
            </w:r>
            <w:r w:rsidR="00DA5C55">
              <w:rPr>
                <w:rFonts w:ascii="Aparajita" w:hAnsi="Aparajita" w:cs="Aparajita"/>
                <w:b/>
                <w:bCs/>
                <w:color w:val="000000"/>
                <w:sz w:val="20"/>
                <w:szCs w:val="20"/>
              </w:rPr>
              <w:t>TI</w:t>
            </w:r>
          </w:p>
          <w:p w14:paraId="40E5ABEB" w14:textId="0A4487F8" w:rsidR="00351EE3" w:rsidRPr="00351EE3" w:rsidRDefault="00DA5C55" w:rsidP="00DA5C55">
            <w:pPr>
              <w:pStyle w:val="NormalWeb"/>
              <w:spacing w:before="0" w:beforeAutospacing="0" w:after="0" w:afterAutospacing="0"/>
              <w:ind w:right="128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</w:pPr>
            <w:r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Any </w:t>
            </w:r>
            <w:r w:rsidR="00351EE3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Other </w:t>
            </w:r>
            <w:proofErr w:type="gramStart"/>
            <w:r w:rsidR="00351EE3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Rule :</w:t>
            </w:r>
            <w:proofErr w:type="gramEnd"/>
            <w:r w:rsidR="00351EE3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______________________________________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F4795" w14:textId="7B2956BC" w:rsidR="00A31A22" w:rsidRPr="00817F9E" w:rsidRDefault="001E3F85" w:rsidP="00A31A22">
            <w:pPr>
              <w:pStyle w:val="NormalWeb"/>
              <w:spacing w:before="40" w:beforeAutospacing="0" w:after="0" w:afterAutospacing="0" w:line="276" w:lineRule="auto"/>
              <w:ind w:left="124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1E3F85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टिप्पणी</w:t>
            </w:r>
            <w:r w:rsidR="00A31A22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, </w:t>
            </w:r>
            <w:r w:rsidR="00A31A22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यदि कोई हो</w:t>
            </w:r>
            <w:r w:rsidR="003636FD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A31A22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/</w:t>
            </w:r>
            <w:r w:rsidR="003636FD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A31A22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Remarks, if any : __</w:t>
            </w:r>
            <w:r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</w:t>
            </w:r>
            <w:r w:rsidR="00A31A22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</w:t>
            </w:r>
            <w:r w:rsidR="00C553BF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  <w:r w:rsidR="00A31A22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</w:t>
            </w:r>
          </w:p>
          <w:p w14:paraId="7549DDC4" w14:textId="6D4E347C" w:rsidR="00A31A22" w:rsidRPr="00817F9E" w:rsidRDefault="00A31A22" w:rsidP="00A31A22">
            <w:pPr>
              <w:pStyle w:val="NormalWeb"/>
              <w:spacing w:before="0" w:beforeAutospacing="0" w:after="0" w:afterAutospacing="0" w:line="276" w:lineRule="auto"/>
              <w:ind w:left="124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__________________________________</w:t>
            </w:r>
            <w:r w:rsidR="00C553BF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</w:p>
          <w:p w14:paraId="2DCDA2B6" w14:textId="0271256A" w:rsidR="00A31A22" w:rsidRPr="00817F9E" w:rsidRDefault="00A31A22" w:rsidP="00A31A22">
            <w:pPr>
              <w:pStyle w:val="NormalWeb"/>
              <w:spacing w:before="0" w:beforeAutospacing="0" w:after="0" w:afterAutospacing="0" w:line="276" w:lineRule="auto"/>
              <w:ind w:left="124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____________________________________________</w:t>
            </w:r>
            <w:r w:rsidR="00C553BF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_____</w:t>
            </w:r>
          </w:p>
          <w:p w14:paraId="1255FEB7" w14:textId="7EC6D484" w:rsidR="00A31A22" w:rsidRPr="00817F9E" w:rsidRDefault="00A31A22" w:rsidP="00A31A22">
            <w:pPr>
              <w:pStyle w:val="NormalWeb"/>
              <w:spacing w:before="0" w:beforeAutospacing="0" w:after="0" w:afterAutospacing="0" w:line="276" w:lineRule="auto"/>
              <w:ind w:left="124"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</w:p>
          <w:p w14:paraId="686265D4" w14:textId="77777777" w:rsidR="00CF1136" w:rsidRDefault="00CF1136" w:rsidP="001E3F85">
            <w:pPr>
              <w:pStyle w:val="NormalWeb"/>
              <w:spacing w:before="0" w:beforeAutospacing="0" w:after="0" w:afterAutospacing="0"/>
              <w:ind w:left="124" w:right="128"/>
              <w:jc w:val="center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</w:p>
          <w:p w14:paraId="460134B5" w14:textId="723B4F69" w:rsidR="00603E0C" w:rsidRPr="00817F9E" w:rsidRDefault="00E45BF4" w:rsidP="001E3F85">
            <w:pPr>
              <w:pStyle w:val="NormalWeb"/>
              <w:spacing w:before="0" w:beforeAutospacing="0" w:after="0" w:afterAutospacing="0"/>
              <w:ind w:left="124" w:right="128"/>
              <w:jc w:val="center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</w:pP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 xml:space="preserve">क्रय </w:t>
            </w:r>
            <w:r w:rsidR="00A31A22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अधिकारी</w:t>
            </w:r>
            <w:r w:rsidR="00F93BE0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817F9E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/ </w:t>
            </w:r>
            <w:r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Purchase</w:t>
            </w:r>
            <w:r w:rsidR="00A31A22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Officer</w:t>
            </w:r>
          </w:p>
        </w:tc>
      </w:tr>
      <w:tr w:rsidR="007C1153" w:rsidRPr="004454C3" w14:paraId="11C3ED53" w14:textId="77777777" w:rsidTr="00F93BE0">
        <w:trPr>
          <w:trHeight w:val="60"/>
        </w:trPr>
        <w:tc>
          <w:tcPr>
            <w:tcW w:w="1020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F77803" w14:textId="1AB23F30" w:rsidR="007C1153" w:rsidRPr="00F93BE0" w:rsidRDefault="007C1153" w:rsidP="00F93BE0">
            <w:pPr>
              <w:pStyle w:val="NormalWeb"/>
              <w:spacing w:before="60" w:beforeAutospacing="0" w:after="0" w:afterAutospacing="0" w:line="276" w:lineRule="auto"/>
              <w:ind w:left="124" w:right="128"/>
              <w:jc w:val="center"/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  <w:cs/>
              </w:rPr>
            </w:pP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  <w:cs/>
              </w:rPr>
              <w:t>सक्षम प्राधिकारी का अनुमोदन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 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  <w:cs/>
              </w:rPr>
              <w:t xml:space="preserve">/ 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Approval of </w:t>
            </w:r>
            <w:r w:rsidR="006A3FCB">
              <w:rPr>
                <w:rFonts w:ascii="Aparajita" w:hAnsi="Aparajita" w:cs="Aparajita"/>
                <w:b/>
                <w:bCs/>
                <w:color w:val="FFFFFF" w:themeColor="background1"/>
              </w:rPr>
              <w:t xml:space="preserve">the </w:t>
            </w:r>
            <w:r w:rsidR="00E72A7E">
              <w:rPr>
                <w:rFonts w:ascii="Aparajita" w:hAnsi="Aparajita" w:cs="Aparajita"/>
                <w:b/>
                <w:bCs/>
                <w:color w:val="FFFFFF" w:themeColor="background1"/>
              </w:rPr>
              <w:t>C</w:t>
            </w:r>
            <w:r w:rsidRPr="006A3FCB">
              <w:rPr>
                <w:rFonts w:ascii="Aparajita" w:hAnsi="Aparajita" w:cs="Aparajita"/>
                <w:b/>
                <w:bCs/>
                <w:color w:val="FFFFFF" w:themeColor="background1"/>
              </w:rPr>
              <w:t>ompetent Authority</w:t>
            </w:r>
          </w:p>
        </w:tc>
      </w:tr>
      <w:tr w:rsidR="00F93BE0" w:rsidRPr="004454C3" w14:paraId="6056F2DC" w14:textId="77777777" w:rsidTr="00593CD9">
        <w:trPr>
          <w:trHeight w:val="60"/>
        </w:trPr>
        <w:tc>
          <w:tcPr>
            <w:tcW w:w="1020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36AAD8" w14:textId="4132F2B4" w:rsidR="001E3F85" w:rsidRDefault="001E3F85" w:rsidP="001E3F85">
            <w:pPr>
              <w:pStyle w:val="NormalWeb"/>
              <w:spacing w:before="40" w:beforeAutospacing="0" w:after="0" w:afterAutospacing="0" w:line="276" w:lineRule="auto"/>
              <w:ind w:right="128"/>
              <w:jc w:val="center"/>
              <w:rPr>
                <w:rFonts w:ascii="Aparajita" w:hAnsi="Aparajita" w:cs="Aparajita"/>
                <w:b/>
                <w:bCs/>
                <w:color w:val="000000"/>
              </w:rPr>
            </w:pPr>
            <w:r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16CEF93" wp14:editId="45EC0EC0">
                      <wp:simplePos x="0" y="0"/>
                      <wp:positionH relativeFrom="margin">
                        <wp:posOffset>2794608</wp:posOffset>
                      </wp:positionH>
                      <wp:positionV relativeFrom="paragraph">
                        <wp:posOffset>31723</wp:posOffset>
                      </wp:positionV>
                      <wp:extent cx="151075" cy="151075"/>
                      <wp:effectExtent l="0" t="0" r="20955" b="20955"/>
                      <wp:wrapNone/>
                      <wp:docPr id="45722658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075" cy="151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FCC8F2" id="Rectangle 1" o:spid="_x0000_s1026" style="position:absolute;margin-left:220.05pt;margin-top:2.5pt;width:11.9pt;height:11.9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6DF29FED" wp14:editId="797E0E33">
                      <wp:simplePos x="0" y="0"/>
                      <wp:positionH relativeFrom="margin">
                        <wp:posOffset>4751705</wp:posOffset>
                      </wp:positionH>
                      <wp:positionV relativeFrom="paragraph">
                        <wp:posOffset>41082</wp:posOffset>
                      </wp:positionV>
                      <wp:extent cx="151075" cy="151075"/>
                      <wp:effectExtent l="0" t="0" r="20955" b="20955"/>
                      <wp:wrapNone/>
                      <wp:docPr id="75614920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075" cy="151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63DDE8" id="Rectangle 1" o:spid="_x0000_s1026" style="position:absolute;margin-left:374.15pt;margin-top:3.25pt;width:11.9pt;height:11.9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" filled="f" strokecolor="black [3213]" strokeweight="1pt">
                      <w10:wrap anchorx="margin"/>
                    </v:rect>
                  </w:pict>
                </mc:Fallback>
              </mc:AlternateContent>
            </w:r>
            <w:r w:rsidRPr="001E3F85">
              <w:rPr>
                <w:rFonts w:ascii="Aparajita" w:hAnsi="Aparajita" w:cs="Aparajita"/>
                <w:b/>
                <w:bCs/>
                <w:color w:val="000000"/>
                <w:cs/>
              </w:rPr>
              <w:t>अनुमोदित</w:t>
            </w:r>
            <w:r>
              <w:rPr>
                <w:rFonts w:ascii="Aparajita" w:hAnsi="Aparajita" w:cs="Aparajita"/>
                <w:b/>
                <w:bCs/>
                <w:color w:val="000000"/>
              </w:rPr>
              <w:t xml:space="preserve"> / Approved          </w:t>
            </w:r>
            <w:r w:rsidRPr="001E3F85">
              <w:rPr>
                <w:rFonts w:ascii="Aparajita" w:hAnsi="Aparajita" w:cs="Aparajita"/>
                <w:b/>
                <w:bCs/>
                <w:color w:val="000000"/>
                <w:cs/>
              </w:rPr>
              <w:t>अनुमोदित नहीं</w:t>
            </w:r>
            <w:r>
              <w:rPr>
                <w:rFonts w:ascii="Aparajita" w:hAnsi="Aparajita" w:cs="Aparajita"/>
                <w:b/>
                <w:bCs/>
                <w:color w:val="000000"/>
              </w:rPr>
              <w:t xml:space="preserve"> / Not Approved</w:t>
            </w:r>
          </w:p>
          <w:p w14:paraId="271AF736" w14:textId="775575D3" w:rsidR="002B0DE0" w:rsidRDefault="003636FD" w:rsidP="00F93BE0">
            <w:pPr>
              <w:pStyle w:val="NormalWeb"/>
              <w:spacing w:before="40" w:beforeAutospacing="0" w:after="0" w:afterAutospacing="0" w:line="276" w:lineRule="auto"/>
              <w:ind w:right="128"/>
              <w:jc w:val="both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</w:pPr>
            <w:r w:rsidRPr="003636FD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टिप्पणी</w:t>
            </w:r>
            <w:r w:rsidR="001E3F85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, </w:t>
            </w:r>
            <w:r w:rsidR="001E3F85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यदि कोई हो</w:t>
            </w:r>
            <w:r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E3F85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/</w:t>
            </w:r>
            <w:r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E3F85" w:rsidRPr="00817F9E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Remarks, if any :</w:t>
            </w:r>
            <w:r w:rsidR="001E3F85" w:rsidRPr="00A31A22">
              <w:rPr>
                <w:rFonts w:ascii="Aparajita" w:hAnsi="Aparajita" w:cs="Aparajita"/>
                <w:b/>
                <w:bCs/>
                <w:noProof/>
                <w:lang w:val="hi-IN"/>
              </w:rPr>
              <w:t xml:space="preserve"> </w:t>
            </w:r>
            <w:r w:rsidR="001E3F85">
              <w:rPr>
                <w:rFonts w:ascii="Aparajita" w:hAnsi="Aparajita" w:cs="Aparajita" w:hint="cs"/>
                <w:b/>
                <w:bCs/>
                <w:noProof/>
                <w:cs/>
                <w:lang w:val="hi-IN"/>
              </w:rPr>
              <w:t>______________________________________________________________________</w:t>
            </w:r>
            <w:r>
              <w:rPr>
                <w:rFonts w:ascii="Aparajita" w:hAnsi="Aparajita" w:cs="Aparajita" w:hint="cs"/>
                <w:b/>
                <w:bCs/>
                <w:noProof/>
                <w:cs/>
                <w:lang w:val="hi-IN"/>
              </w:rPr>
              <w:t>_</w:t>
            </w:r>
          </w:p>
          <w:p w14:paraId="6B1A9541" w14:textId="77777777" w:rsidR="0043032D" w:rsidRDefault="0043032D" w:rsidP="00896FFC">
            <w:pPr>
              <w:pStyle w:val="NormalWeb"/>
              <w:spacing w:before="0" w:beforeAutospacing="0" w:after="360" w:afterAutospacing="0" w:line="276" w:lineRule="auto"/>
              <w:ind w:right="128"/>
              <w:jc w:val="both"/>
              <w:rPr>
                <w:rFonts w:ascii="Aparajita" w:hAnsi="Aparajita" w:cs="Aparajita"/>
                <w:b/>
                <w:bCs/>
                <w:color w:val="000000"/>
              </w:rPr>
            </w:pPr>
          </w:p>
          <w:p w14:paraId="3D7C3055" w14:textId="184EE3B7" w:rsidR="00F93BE0" w:rsidRPr="00FD1C52" w:rsidRDefault="001E3F85" w:rsidP="00FD1C52">
            <w:pPr>
              <w:pStyle w:val="NormalWeb"/>
              <w:spacing w:before="0" w:beforeAutospacing="0" w:after="0" w:afterAutospacing="0" w:line="276" w:lineRule="auto"/>
              <w:ind w:right="128"/>
              <w:jc w:val="center"/>
              <w:rPr>
                <w:rFonts w:ascii="Aparajita" w:hAnsi="Aparajita" w:cs="Aparajita"/>
                <w:b/>
                <w:bCs/>
                <w:color w:val="000000"/>
                <w:cs/>
              </w:rPr>
            </w:pPr>
            <w:r w:rsidRPr="00FD1C52">
              <w:rPr>
                <w:rFonts w:ascii="Aparajita" w:hAnsi="Aparajita" w:cs="Aparajita" w:hint="cs"/>
                <w:b/>
                <w:bCs/>
                <w:color w:val="000000"/>
                <w:cs/>
              </w:rPr>
              <w:t xml:space="preserve">निदेशक / </w:t>
            </w:r>
            <w:r w:rsidRPr="00FD1C52">
              <w:rPr>
                <w:rFonts w:ascii="Aparajita" w:hAnsi="Aparajita" w:cs="Aparajita"/>
                <w:b/>
                <w:bCs/>
                <w:color w:val="000000"/>
              </w:rPr>
              <w:t>Director</w:t>
            </w:r>
          </w:p>
        </w:tc>
      </w:tr>
    </w:tbl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452"/>
        <w:gridCol w:w="4749"/>
      </w:tblGrid>
      <w:tr w:rsidR="00CD0A4D" w14:paraId="334F7D55" w14:textId="77777777" w:rsidTr="00CD0A4D">
        <w:trPr>
          <w:trHeight w:val="694"/>
        </w:trPr>
        <w:tc>
          <w:tcPr>
            <w:tcW w:w="10201" w:type="dxa"/>
            <w:gridSpan w:val="2"/>
          </w:tcPr>
          <w:p w14:paraId="15C573D2" w14:textId="5891E182" w:rsidR="00CD0A4D" w:rsidRPr="00522DCE" w:rsidRDefault="00AA622C" w:rsidP="00B2659F">
            <w:pPr>
              <w:spacing w:before="60"/>
              <w:jc w:val="center"/>
              <w:rPr>
                <w:rFonts w:ascii="Aparajita" w:hAnsi="Aparajita" w:cs="Aparajita"/>
                <w:b/>
                <w:bCs/>
                <w:sz w:val="28"/>
                <w:szCs w:val="28"/>
              </w:rPr>
            </w:pPr>
            <w:r w:rsidRPr="00AA622C"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  <w:lastRenderedPageBreak/>
              <w:t>महाराष्ट्र विज्ञान वर्धिनी</w:t>
            </w:r>
            <w:r w:rsidR="00CD0A4D" w:rsidRPr="00522DCE"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  <w:t xml:space="preserve"> - आघारकर अनुसंधान संस्थान</w:t>
            </w:r>
            <w:r w:rsidR="00CD0A4D" w:rsidRPr="00522DC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r w:rsidR="00CD0A4D" w:rsidRPr="00522DCE"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  <w:t xml:space="preserve">पुणे - </w:t>
            </w:r>
            <w:r w:rsidR="00CD0A4D" w:rsidRPr="00522DCE">
              <w:rPr>
                <w:rFonts w:ascii="Aparajita" w:hAnsi="Aparajita" w:cs="Aparajita"/>
                <w:b/>
                <w:bCs/>
                <w:sz w:val="28"/>
                <w:szCs w:val="28"/>
              </w:rPr>
              <w:t>411 004</w:t>
            </w:r>
          </w:p>
          <w:p w14:paraId="52F8F157" w14:textId="77777777" w:rsidR="00CD0A4D" w:rsidRPr="00983B84" w:rsidRDefault="00CD0A4D" w:rsidP="00B2659F">
            <w:pPr>
              <w:jc w:val="center"/>
              <w:rPr>
                <w:rFonts w:ascii="Aparajita" w:hAnsi="Aparajita" w:cs="Aparajita"/>
                <w:b/>
                <w:bCs/>
                <w:sz w:val="28"/>
                <w:szCs w:val="28"/>
              </w:rPr>
            </w:pPr>
            <w:r w:rsidRPr="00522DCE">
              <w:rPr>
                <w:rFonts w:ascii="Aparajita" w:hAnsi="Aparajita" w:cs="Aparajita"/>
                <w:b/>
                <w:bCs/>
                <w:sz w:val="28"/>
                <w:szCs w:val="28"/>
              </w:rPr>
              <w:t>MACS-AGHARKAR RESEARCH INSTITUTE, PUNE - 411 004</w:t>
            </w:r>
          </w:p>
        </w:tc>
      </w:tr>
      <w:tr w:rsidR="00CD0A4D" w14:paraId="2F1CBDF2" w14:textId="77777777" w:rsidTr="00CD0A4D">
        <w:trPr>
          <w:trHeight w:val="323"/>
        </w:trPr>
        <w:tc>
          <w:tcPr>
            <w:tcW w:w="5452" w:type="dxa"/>
            <w:tcBorders>
              <w:bottom w:val="single" w:sz="4" w:space="0" w:color="auto"/>
              <w:right w:val="single" w:sz="4" w:space="0" w:color="auto"/>
            </w:tcBorders>
          </w:tcPr>
          <w:p w14:paraId="23CF60B4" w14:textId="079E80B1" w:rsidR="00CD0A4D" w:rsidRPr="00522DCE" w:rsidRDefault="00CD0A4D" w:rsidP="00E17C43">
            <w:pPr>
              <w:spacing w:before="120" w:after="120"/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संदर्भ संख्या</w:t>
            </w:r>
            <w:r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/</w:t>
            </w:r>
            <w:r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REF. NO. __________</w:t>
            </w:r>
            <w:r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__</w:t>
            </w: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_________</w:t>
            </w:r>
          </w:p>
        </w:tc>
        <w:tc>
          <w:tcPr>
            <w:tcW w:w="4749" w:type="dxa"/>
            <w:tcBorders>
              <w:left w:val="single" w:sz="4" w:space="0" w:color="auto"/>
              <w:bottom w:val="single" w:sz="4" w:space="0" w:color="auto"/>
            </w:tcBorders>
          </w:tcPr>
          <w:p w14:paraId="38ABBA74" w14:textId="094B2356" w:rsidR="00CD0A4D" w:rsidRPr="00522DCE" w:rsidRDefault="00CD0A4D" w:rsidP="00C77527">
            <w:pPr>
              <w:spacing w:before="120" w:after="120"/>
              <w:jc w:val="right"/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दिनांक</w:t>
            </w:r>
            <w:r w:rsidR="0083555A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/</w:t>
            </w:r>
            <w:r w:rsidR="0083555A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</w:rPr>
              <w:t>DATE</w:t>
            </w:r>
            <w:r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___/_____/20______</w:t>
            </w:r>
          </w:p>
        </w:tc>
      </w:tr>
    </w:tbl>
    <w:tbl>
      <w:tblPr>
        <w:tblW w:w="1020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5"/>
        <w:gridCol w:w="1418"/>
        <w:gridCol w:w="2395"/>
        <w:gridCol w:w="896"/>
        <w:gridCol w:w="1103"/>
        <w:gridCol w:w="993"/>
        <w:gridCol w:w="1708"/>
        <w:gridCol w:w="1268"/>
      </w:tblGrid>
      <w:tr w:rsidR="00C952A4" w:rsidRPr="004454C3" w14:paraId="527D1754" w14:textId="77777777" w:rsidTr="00B2659F">
        <w:trPr>
          <w:trHeight w:val="80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F71880" w14:textId="77777777" w:rsidR="00C952A4" w:rsidRPr="000A4984" w:rsidRDefault="00C952A4" w:rsidP="00A86369">
            <w:pPr>
              <w:pStyle w:val="NormalWeb"/>
              <w:spacing w:before="40" w:beforeAutospacing="0" w:after="0" w:afterAutospacing="0"/>
              <w:ind w:left="-90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क्र.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 xml:space="preserve"> 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सं.</w:t>
            </w:r>
          </w:p>
          <w:p w14:paraId="78444B72" w14:textId="5773C163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90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Sr.  N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07996A7" w14:textId="77777777" w:rsidR="00C952A4" w:rsidRPr="000A4984" w:rsidRDefault="00C952A4" w:rsidP="00A86369">
            <w:pPr>
              <w:pStyle w:val="NormalWeb"/>
              <w:spacing w:before="40" w:beforeAutospacing="0" w:after="0" w:afterAutospacing="0"/>
              <w:ind w:left="-90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जीईएम्</w:t>
            </w: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उत्पाद संख्या</w:t>
            </w:r>
          </w:p>
          <w:p w14:paraId="385C5819" w14:textId="43955823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109" w:right="-119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proofErr w:type="spellStart"/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GeM</w:t>
            </w:r>
            <w:proofErr w:type="spellEnd"/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Product ID</w:t>
            </w: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7E923E" w14:textId="77777777" w:rsidR="00C952A4" w:rsidRPr="000A4984" w:rsidRDefault="00C952A4" w:rsidP="00A86369">
            <w:pPr>
              <w:pStyle w:val="NormalWeb"/>
              <w:shd w:val="clear" w:color="auto" w:fill="F8F9FA"/>
              <w:spacing w:before="40" w:beforeAutospacing="0" w:after="0" w:afterAutospacing="0"/>
              <w:ind w:left="-90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सामग्री का विवरण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 xml:space="preserve"> 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/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 xml:space="preserve"> 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विनिर्देश</w:t>
            </w:r>
          </w:p>
          <w:p w14:paraId="79CDDB99" w14:textId="3EBD02E8" w:rsidR="00C952A4" w:rsidRPr="000A4984" w:rsidRDefault="00C952A4" w:rsidP="00C952A4">
            <w:pPr>
              <w:pStyle w:val="NormalWeb"/>
              <w:spacing w:before="0" w:beforeAutospacing="0" w:after="0" w:afterAutospacing="0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Description / Specifications of the Goods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73B44F" w14:textId="77777777" w:rsidR="00C952A4" w:rsidRPr="000A4984" w:rsidRDefault="00C952A4" w:rsidP="00A86369">
            <w:pPr>
              <w:pStyle w:val="NormalWeb"/>
              <w:spacing w:before="40" w:beforeAutospacing="0" w:after="0" w:afterAutospacing="0"/>
              <w:ind w:left="-90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 w:hint="cs"/>
                <w:b/>
                <w:bCs/>
                <w:color w:val="000000"/>
                <w:sz w:val="22"/>
                <w:szCs w:val="22"/>
                <w:cs/>
              </w:rPr>
              <w:t>इकाई</w:t>
            </w: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/</w:t>
            </w:r>
          </w:p>
          <w:p w14:paraId="75D915E2" w14:textId="77777777" w:rsidR="00C952A4" w:rsidRPr="000A4984" w:rsidRDefault="00C952A4" w:rsidP="00C952A4">
            <w:pPr>
              <w:pStyle w:val="NormalWeb"/>
              <w:spacing w:before="0" w:beforeAutospacing="0" w:after="0" w:afterAutospacing="0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  <w:cs/>
              </w:rPr>
              <w:t>माप</w:t>
            </w:r>
          </w:p>
          <w:p w14:paraId="43110CCD" w14:textId="2429817B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118" w:right="-108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Unit / Measure-</w:t>
            </w:r>
            <w:proofErr w:type="spellStart"/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ment</w:t>
            </w:r>
            <w:proofErr w:type="spellEnd"/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C9215F2" w14:textId="77777777" w:rsidR="00C952A4" w:rsidRPr="000A4984" w:rsidRDefault="00C952A4" w:rsidP="00A86369">
            <w:pPr>
              <w:pStyle w:val="NormalWeb"/>
              <w:shd w:val="clear" w:color="auto" w:fill="F8F9FA"/>
              <w:spacing w:before="40" w:beforeAutospacing="0" w:after="0" w:afterAutospacing="0"/>
              <w:ind w:left="-90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 w:hint="cs"/>
                <w:b/>
                <w:bCs/>
                <w:color w:val="000000"/>
                <w:sz w:val="22"/>
                <w:szCs w:val="22"/>
                <w:cs/>
              </w:rPr>
              <w:t>इकाई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 xml:space="preserve"> मूल्य</w:t>
            </w:r>
          </w:p>
          <w:p w14:paraId="6B60BE00" w14:textId="77777777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108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>(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रूपये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>)</w:t>
            </w: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 </w:t>
            </w:r>
          </w:p>
          <w:p w14:paraId="79660513" w14:textId="77777777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108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Unit Price</w:t>
            </w:r>
          </w:p>
          <w:p w14:paraId="5D2FAA36" w14:textId="59DDAC80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108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(INR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2F9B6B" w14:textId="04EE1D7C" w:rsidR="00C952A4" w:rsidRPr="000A4984" w:rsidRDefault="00C952A4" w:rsidP="00A86369">
            <w:pPr>
              <w:pStyle w:val="NormalWeb"/>
              <w:spacing w:before="40" w:beforeAutospacing="0" w:after="0" w:afterAutospacing="0"/>
              <w:ind w:left="-90" w:right="-133"/>
              <w:jc w:val="center"/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मा</w:t>
            </w:r>
            <w:r w:rsidR="002368F6" w:rsidRPr="000A4984">
              <w:rPr>
                <w:rFonts w:ascii="Aparajita" w:hAnsi="Aparajita" w:cs="Aparajita" w:hint="cs"/>
                <w:b/>
                <w:bCs/>
                <w:color w:val="202124"/>
                <w:sz w:val="22"/>
                <w:szCs w:val="22"/>
                <w:cs/>
              </w:rPr>
              <w:t>ँ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ग की</w:t>
            </w: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456A2772" w14:textId="77777777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108" w:right="-107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मात्रा</w:t>
            </w:r>
          </w:p>
          <w:p w14:paraId="14781682" w14:textId="77777777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108" w:right="-107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Qty. Indented</w:t>
            </w:r>
          </w:p>
          <w:p w14:paraId="0FB3E22C" w14:textId="77777777" w:rsidR="00C952A4" w:rsidRPr="000A4984" w:rsidRDefault="00C952A4" w:rsidP="00C952A4">
            <w:pPr>
              <w:spacing w:after="0" w:line="240" w:lineRule="auto"/>
              <w:rPr>
                <w:rFonts w:ascii="Aparajita" w:hAnsi="Aparajita" w:cs="Aparajita"/>
                <w:b/>
                <w:b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417860" w14:textId="6244E857" w:rsidR="00C952A4" w:rsidRPr="000A4984" w:rsidRDefault="00C952A4" w:rsidP="00A86369">
            <w:pPr>
              <w:pStyle w:val="NormalWeb"/>
              <w:spacing w:before="40" w:beforeAutospacing="0" w:after="0" w:afterAutospacing="0"/>
              <w:ind w:left="-90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 xml:space="preserve">कुल अनुमानित </w:t>
            </w:r>
            <w:r w:rsidR="000C576D" w:rsidRPr="000A4984">
              <w:rPr>
                <w:rFonts w:ascii="Aparajita" w:hAnsi="Aparajita" w:cs="Aparajita" w:hint="cs"/>
                <w:b/>
                <w:bCs/>
                <w:color w:val="202124"/>
                <w:sz w:val="22"/>
                <w:szCs w:val="22"/>
                <w:cs/>
              </w:rPr>
              <w:t>व्यय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 xml:space="preserve"> (सभी करों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</w:rPr>
              <w:t xml:space="preserve"> </w:t>
            </w: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सहित)</w:t>
            </w: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 </w:t>
            </w:r>
          </w:p>
          <w:p w14:paraId="0CFA8152" w14:textId="1BB3DCBC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109" w:right="-108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Total Estimated Cost (including all Taxes)</w:t>
            </w: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08EDDC" w14:textId="77777777" w:rsidR="00C952A4" w:rsidRPr="000A4984" w:rsidRDefault="00C952A4" w:rsidP="00A86369">
            <w:pPr>
              <w:pStyle w:val="NormalWeb"/>
              <w:spacing w:before="40" w:beforeAutospacing="0" w:after="0" w:afterAutospacing="0"/>
              <w:ind w:left="-90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202124"/>
                <w:sz w:val="22"/>
                <w:szCs w:val="22"/>
                <w:cs/>
              </w:rPr>
              <w:t>टिप्पणी</w:t>
            </w:r>
          </w:p>
          <w:p w14:paraId="0A2F452A" w14:textId="2699E0DF" w:rsidR="00C952A4" w:rsidRPr="000A4984" w:rsidRDefault="00C952A4" w:rsidP="00C952A4">
            <w:pPr>
              <w:pStyle w:val="NormalWeb"/>
              <w:spacing w:before="0" w:beforeAutospacing="0" w:after="0" w:afterAutospacing="0"/>
              <w:ind w:left="-75" w:right="-133"/>
              <w:jc w:val="center"/>
              <w:rPr>
                <w:rFonts w:ascii="Aparajita" w:hAnsi="Aparajita" w:cs="Aparajita"/>
                <w:b/>
                <w:bCs/>
                <w:sz w:val="22"/>
                <w:szCs w:val="22"/>
              </w:rPr>
            </w:pPr>
            <w:r w:rsidRPr="000A4984">
              <w:rPr>
                <w:rFonts w:ascii="Aparajita" w:hAnsi="Aparajita" w:cs="Aparajita"/>
                <w:b/>
                <w:bCs/>
                <w:color w:val="000000"/>
                <w:sz w:val="22"/>
                <w:szCs w:val="22"/>
              </w:rPr>
              <w:t>Remarks</w:t>
            </w:r>
          </w:p>
        </w:tc>
      </w:tr>
      <w:tr w:rsidR="00CD0A4D" w:rsidRPr="004454C3" w14:paraId="24DA7BC0" w14:textId="77777777" w:rsidTr="00B2659F">
        <w:trPr>
          <w:trHeight w:val="145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F4E35D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C31E50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6E8707" w14:textId="77777777" w:rsidR="00CD0A4D" w:rsidRPr="004454C3" w:rsidRDefault="00CD0A4D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3EF893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D301DB" w14:textId="77777777" w:rsidR="00CD0A4D" w:rsidRPr="004454C3" w:rsidRDefault="00CD0A4D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FB2253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6095FB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669122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CD0A4D" w:rsidRPr="004454C3" w14:paraId="5F215ABB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CA49A4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781111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336FA6" w14:textId="77777777" w:rsidR="00CD0A4D" w:rsidRPr="004454C3" w:rsidRDefault="00CD0A4D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4F0F2C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05B29F" w14:textId="77777777" w:rsidR="00CD0A4D" w:rsidRPr="004454C3" w:rsidRDefault="00CD0A4D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A25AF9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88DACD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3EA3DE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CD0A4D" w:rsidRPr="004454C3" w14:paraId="60010B5B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A2A508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A1E95E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827D3B" w14:textId="77777777" w:rsidR="00CD0A4D" w:rsidRPr="004454C3" w:rsidRDefault="00CD0A4D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0B4894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EC3142" w14:textId="77777777" w:rsidR="00CD0A4D" w:rsidRPr="004454C3" w:rsidRDefault="00CD0A4D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A5C23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1D762B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4B2616" w14:textId="77777777" w:rsidR="00CD0A4D" w:rsidRPr="004454C3" w:rsidRDefault="00CD0A4D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5FF9DF50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5C047D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25038D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0637C1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95A096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3E5A2E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167FB0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2D48C5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4D927E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69E97FE2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F8DD5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507EA4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173538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615E71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70D843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25673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F56752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89936C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4880AC20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E2BE23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A511D1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A9553F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380EF4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A281E7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5E5DE6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45185F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C4C9D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4CA89B2E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583240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8C86EF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2155D2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E6085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DAF482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E2DF4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9CFF56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FC5DD5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64CE6716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F7B494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D75EB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59813A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BF5362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EE8AC1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4DD1C5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757399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E05FF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35B2A97A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55A775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0625FF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EC7018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9514FF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535108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5863F2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FEEBB0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A4C8A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43CB8F05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1F56E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5615BD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8CDF7B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665A21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9CAC23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846FD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C35CA1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557F2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405AECD9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3A7DD1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F9B450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871E6D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A732BD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5228F1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F98CCD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9B79D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9E70D2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14849B29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A122D6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C22CB4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39E1BC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95DC2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2BFC32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76C1D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F70703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D4B084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3AB8C418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413A41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64989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3ED5EA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A12B8E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10AD3F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D30860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F53773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5CF1E5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638BD9C9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F44A15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CADD0C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8EF1E6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E2C48B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9AE6FB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9C06E5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C1659F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6443D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230FFE2E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2EDAD3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8D8C39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4929B1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D153F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8F6E39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4305D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40275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32205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4CAE9D2A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225D6F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672DA3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4E968A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F1FB30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3E05C2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6F821F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DFC444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79473C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5888378F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D04253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8D63D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3BE1FC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5940D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1925BC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C98EE3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7B8265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460DB2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4771F321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B7046E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319C1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3E1E09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130686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EE38EB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0A5AFA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50E6DD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B56F0C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5AA09812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8915AC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115BC7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FA912D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A02172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2FF1CD" w14:textId="77777777" w:rsidR="00322E6B" w:rsidRPr="004454C3" w:rsidRDefault="00322E6B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5C01B6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BAA4D1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51CFE0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FD12B4" w:rsidRPr="004454C3" w14:paraId="0801B7F2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553B53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D1C9DB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397CD9" w14:textId="77777777" w:rsidR="00FD12B4" w:rsidRPr="004454C3" w:rsidRDefault="00FD12B4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7763B5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38C630" w14:textId="77777777" w:rsidR="00FD12B4" w:rsidRPr="004454C3" w:rsidRDefault="00FD12B4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17D216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E38E1A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CF5BCE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FD12B4" w:rsidRPr="004454C3" w14:paraId="166CD051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FA64AE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F52FAA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327F66" w14:textId="77777777" w:rsidR="00FD12B4" w:rsidRPr="004454C3" w:rsidRDefault="00FD12B4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4E4272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57F9D0" w14:textId="77777777" w:rsidR="00FD12B4" w:rsidRPr="004454C3" w:rsidRDefault="00FD12B4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1777B5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5817C0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93CEAE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FD12B4" w:rsidRPr="004454C3" w14:paraId="6CDD7DF3" w14:textId="77777777" w:rsidTr="00B2659F">
        <w:trPr>
          <w:trHeight w:val="6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806480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90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9C81BA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109" w:right="-119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2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29A6BE" w14:textId="77777777" w:rsidR="00FD12B4" w:rsidRPr="004454C3" w:rsidRDefault="00FD12B4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EEAF9F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000000"/>
                <w:cs/>
              </w:rPr>
            </w:pP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D4567A" w14:textId="77777777" w:rsidR="00FD12B4" w:rsidRPr="004454C3" w:rsidRDefault="00FD12B4" w:rsidP="00322E6B">
            <w:pPr>
              <w:pStyle w:val="NormalWeb"/>
              <w:shd w:val="clear" w:color="auto" w:fill="F8F9FA"/>
              <w:spacing w:before="0" w:beforeAutospacing="0" w:after="0" w:afterAutospacing="0" w:line="360" w:lineRule="auto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067FDC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108" w:right="-107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63C003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CA0990" w14:textId="77777777" w:rsidR="00FD12B4" w:rsidRPr="004454C3" w:rsidRDefault="00FD12B4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  <w:tr w:rsidR="00322E6B" w:rsidRPr="004454C3" w14:paraId="3327786B" w14:textId="77777777" w:rsidTr="00CF3A96">
        <w:trPr>
          <w:trHeight w:val="60"/>
        </w:trPr>
        <w:tc>
          <w:tcPr>
            <w:tcW w:w="7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D9C66D" w14:textId="77777777" w:rsidR="00322E6B" w:rsidRPr="000A4984" w:rsidRDefault="00322E6B" w:rsidP="00322E6B">
            <w:pPr>
              <w:pStyle w:val="NormalWeb"/>
              <w:spacing w:before="120" w:beforeAutospacing="0" w:after="0" w:afterAutospacing="0" w:line="360" w:lineRule="auto"/>
              <w:ind w:right="29"/>
              <w:jc w:val="right"/>
              <w:rPr>
                <w:rFonts w:ascii="Aparajita" w:hAnsi="Aparajita" w:cs="Aparajita"/>
                <w:b/>
                <w:bCs/>
                <w:cs/>
              </w:rPr>
            </w:pPr>
            <w:r w:rsidRPr="000A4984">
              <w:rPr>
                <w:rFonts w:ascii="Aparajita" w:hAnsi="Aparajita" w:cs="Aparajita"/>
                <w:b/>
                <w:bCs/>
                <w:color w:val="202124"/>
                <w:cs/>
              </w:rPr>
              <w:t>कुल</w:t>
            </w:r>
            <w:r w:rsidRPr="000A4984">
              <w:rPr>
                <w:rFonts w:ascii="Aparajita" w:hAnsi="Aparajita" w:cs="Aparajita"/>
                <w:b/>
                <w:bCs/>
                <w:color w:val="202124"/>
              </w:rPr>
              <w:t>/</w:t>
            </w:r>
            <w:r w:rsidRPr="000A4984">
              <w:rPr>
                <w:rFonts w:ascii="Aparajita" w:hAnsi="Aparajita" w:cs="Aparajita"/>
                <w:b/>
                <w:bCs/>
                <w:color w:val="000000"/>
              </w:rPr>
              <w:t>Total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9E3C75" w14:textId="77777777" w:rsidR="00322E6B" w:rsidRPr="000A4984" w:rsidRDefault="00322E6B" w:rsidP="00322E6B">
            <w:pPr>
              <w:pStyle w:val="NormalWeb"/>
              <w:spacing w:before="0" w:beforeAutospacing="0" w:after="0" w:afterAutospacing="0" w:line="360" w:lineRule="auto"/>
              <w:ind w:left="-109" w:right="-108"/>
              <w:jc w:val="center"/>
              <w:rPr>
                <w:rFonts w:ascii="Aparajita" w:hAnsi="Aparajita" w:cs="Aparajita"/>
                <w:b/>
                <w:bCs/>
                <w:color w:val="202124"/>
                <w:cs/>
              </w:rPr>
            </w:pPr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822DE6" w14:textId="77777777" w:rsidR="00322E6B" w:rsidRPr="004454C3" w:rsidRDefault="00322E6B" w:rsidP="00322E6B">
            <w:pPr>
              <w:pStyle w:val="NormalWeb"/>
              <w:spacing w:before="0" w:beforeAutospacing="0" w:after="0" w:afterAutospacing="0" w:line="360" w:lineRule="auto"/>
              <w:ind w:left="-75" w:right="-133"/>
              <w:jc w:val="center"/>
              <w:rPr>
                <w:rFonts w:ascii="Aparajita" w:hAnsi="Aparajita" w:cs="Aparajita"/>
                <w:color w:val="202124"/>
                <w:cs/>
              </w:rPr>
            </w:pPr>
          </w:p>
        </w:tc>
      </w:tr>
    </w:tbl>
    <w:p w14:paraId="101A5D10" w14:textId="69DED894" w:rsidR="00FB6F6A" w:rsidRPr="00612C20" w:rsidRDefault="00FB6F6A" w:rsidP="00FB6F6A">
      <w:pPr>
        <w:pStyle w:val="NormalWeb"/>
        <w:spacing w:before="240" w:beforeAutospacing="0" w:after="0" w:afterAutospacing="0" w:line="276" w:lineRule="auto"/>
        <w:ind w:left="3600"/>
        <w:rPr>
          <w:rFonts w:ascii="Aparajita" w:hAnsi="Aparajita" w:cs="Aparajita"/>
          <w:b/>
          <w:bCs/>
          <w:color w:val="000000"/>
          <w:sz w:val="26"/>
          <w:szCs w:val="26"/>
        </w:rPr>
      </w:pP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मा</w:t>
      </w:r>
      <w:r w:rsidR="002368F6">
        <w:rPr>
          <w:rFonts w:ascii="Aparajita" w:hAnsi="Aparajita" w:cs="Aparajita" w:hint="cs"/>
          <w:b/>
          <w:bCs/>
          <w:color w:val="000000"/>
          <w:sz w:val="26"/>
          <w:szCs w:val="26"/>
          <w:cs/>
        </w:rPr>
        <w:t>ँ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गकर्ता का नाम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 xml:space="preserve"> 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/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 xml:space="preserve"> Indenter’s Name : __________</w:t>
      </w:r>
      <w:r>
        <w:rPr>
          <w:rFonts w:ascii="Aparajita" w:hAnsi="Aparajita" w:cs="Aparajita"/>
          <w:b/>
          <w:bCs/>
          <w:color w:val="000000"/>
          <w:sz w:val="26"/>
          <w:szCs w:val="26"/>
        </w:rPr>
        <w:t>____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>_______________</w:t>
      </w:r>
    </w:p>
    <w:p w14:paraId="32993469" w14:textId="2ACE6C41" w:rsidR="00130025" w:rsidRPr="00FB6F6A" w:rsidRDefault="00FB6F6A" w:rsidP="00FB6F6A">
      <w:pPr>
        <w:pStyle w:val="NormalWeb"/>
        <w:spacing w:before="120" w:beforeAutospacing="0" w:after="120" w:afterAutospacing="0" w:line="276" w:lineRule="auto"/>
        <w:ind w:left="3600"/>
        <w:rPr>
          <w:rFonts w:ascii="Aparajita" w:hAnsi="Aparajita" w:cs="Aparajita"/>
          <w:b/>
          <w:bCs/>
          <w:sz w:val="26"/>
          <w:szCs w:val="26"/>
          <w:cs/>
        </w:rPr>
      </w:pP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हस्ताक्षर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 xml:space="preserve"> 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/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 xml:space="preserve"> Signature : ____________________________</w:t>
      </w:r>
      <w:r>
        <w:rPr>
          <w:rFonts w:ascii="Aparajita" w:hAnsi="Aparajita" w:cs="Aparajita"/>
          <w:b/>
          <w:bCs/>
          <w:color w:val="000000"/>
          <w:sz w:val="26"/>
          <w:szCs w:val="26"/>
        </w:rPr>
        <w:t>____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>___________</w:t>
      </w:r>
      <w:r w:rsidR="00130025">
        <w:rPr>
          <w:rFonts w:ascii="Aparajita" w:hAnsi="Aparajita" w:cs="Aparajita"/>
          <w:b/>
          <w:bCs/>
          <w:i/>
          <w:iCs/>
          <w:sz w:val="28"/>
          <w:szCs w:val="28"/>
          <w:u w:val="single"/>
          <w:cs/>
        </w:rPr>
        <w:br w:type="page"/>
      </w:r>
    </w:p>
    <w:p w14:paraId="5233FEDD" w14:textId="365D4127" w:rsidR="00875DE2" w:rsidRPr="00875DE2" w:rsidRDefault="00875DE2" w:rsidP="00875DE2">
      <w:pPr>
        <w:spacing w:after="0" w:line="240" w:lineRule="auto"/>
        <w:jc w:val="center"/>
        <w:rPr>
          <w:rFonts w:ascii="Aparajita" w:hAnsi="Aparajita" w:cs="Aparajita"/>
          <w:b/>
          <w:bCs/>
          <w:i/>
          <w:iCs/>
          <w:sz w:val="28"/>
          <w:szCs w:val="28"/>
          <w:u w:val="single"/>
          <w:lang w:bidi="hi-IN"/>
        </w:rPr>
      </w:pPr>
      <w:r w:rsidRPr="00875DE2">
        <w:rPr>
          <w:rFonts w:ascii="Aparajita" w:hAnsi="Aparajita" w:cs="Aparajita"/>
          <w:b/>
          <w:bCs/>
          <w:i/>
          <w:iCs/>
          <w:sz w:val="28"/>
          <w:szCs w:val="28"/>
          <w:u w:val="single"/>
          <w:cs/>
          <w:lang w:bidi="hi-IN"/>
        </w:rPr>
        <w:lastRenderedPageBreak/>
        <w:t>केवल गैर-आवर्ती (</w:t>
      </w:r>
      <w:r w:rsidRPr="00875DE2">
        <w:rPr>
          <w:rFonts w:ascii="Aparajita" w:hAnsi="Aparajita" w:cs="Aparajita" w:hint="cs"/>
          <w:b/>
          <w:bCs/>
          <w:i/>
          <w:iCs/>
          <w:sz w:val="28"/>
          <w:szCs w:val="28"/>
          <w:u w:val="single"/>
          <w:cs/>
          <w:lang w:bidi="hi-IN"/>
        </w:rPr>
        <w:t>कैपिटल</w:t>
      </w:r>
      <w:r w:rsidRPr="00875DE2">
        <w:rPr>
          <w:rFonts w:ascii="Aparajita" w:hAnsi="Aparajita" w:cs="Aparajita"/>
          <w:b/>
          <w:bCs/>
          <w:i/>
          <w:iCs/>
          <w:sz w:val="28"/>
          <w:szCs w:val="28"/>
          <w:u w:val="single"/>
          <w:cs/>
          <w:lang w:bidi="hi-IN"/>
        </w:rPr>
        <w:t>) वस्तुएं खरीद</w:t>
      </w:r>
      <w:r w:rsidRPr="00875DE2">
        <w:rPr>
          <w:rFonts w:ascii="Aparajita" w:hAnsi="Aparajita" w:cs="Aparajita" w:hint="cs"/>
          <w:b/>
          <w:bCs/>
          <w:i/>
          <w:iCs/>
          <w:sz w:val="28"/>
          <w:szCs w:val="28"/>
          <w:u w:val="single"/>
          <w:cs/>
          <w:lang w:bidi="hi-IN"/>
        </w:rPr>
        <w:t xml:space="preserve"> </w:t>
      </w:r>
      <w:r w:rsidRPr="00875DE2">
        <w:rPr>
          <w:rFonts w:ascii="Aparajita" w:hAnsi="Aparajita" w:cs="Aparajita"/>
          <w:b/>
          <w:bCs/>
          <w:i/>
          <w:iCs/>
          <w:sz w:val="28"/>
          <w:szCs w:val="28"/>
          <w:u w:val="single"/>
          <w:cs/>
          <w:lang w:bidi="hi-IN"/>
        </w:rPr>
        <w:t xml:space="preserve">के </w:t>
      </w:r>
      <w:r w:rsidRPr="00875DE2">
        <w:rPr>
          <w:rFonts w:ascii="Aparajita" w:hAnsi="Aparajita" w:cs="Aparajita" w:hint="cs"/>
          <w:b/>
          <w:bCs/>
          <w:i/>
          <w:iCs/>
          <w:sz w:val="28"/>
          <w:szCs w:val="28"/>
          <w:u w:val="single"/>
          <w:cs/>
          <w:lang w:bidi="hi-IN"/>
        </w:rPr>
        <w:t xml:space="preserve">लिए </w:t>
      </w:r>
      <w:r w:rsidRPr="00875DE2">
        <w:rPr>
          <w:rFonts w:ascii="Aparajita" w:hAnsi="Aparajita" w:cs="Aparajita"/>
          <w:b/>
          <w:bCs/>
          <w:i/>
          <w:iCs/>
          <w:sz w:val="28"/>
          <w:szCs w:val="28"/>
          <w:u w:val="single"/>
          <w:cs/>
          <w:lang w:bidi="hi-IN"/>
        </w:rPr>
        <w:t>भर</w:t>
      </w:r>
      <w:r w:rsidRPr="00875DE2">
        <w:rPr>
          <w:rFonts w:ascii="Aparajita" w:hAnsi="Aparajita" w:cs="Aparajita" w:hint="cs"/>
          <w:b/>
          <w:bCs/>
          <w:i/>
          <w:iCs/>
          <w:sz w:val="28"/>
          <w:szCs w:val="28"/>
          <w:u w:val="single"/>
          <w:cs/>
          <w:lang w:bidi="hi-IN"/>
        </w:rPr>
        <w:t>े</w:t>
      </w:r>
      <w:r w:rsidR="002958CF">
        <w:rPr>
          <w:rFonts w:ascii="Aparajita" w:hAnsi="Aparajita" w:cs="Aparajita" w:hint="cs"/>
          <w:b/>
          <w:bCs/>
          <w:i/>
          <w:iCs/>
          <w:sz w:val="28"/>
          <w:szCs w:val="28"/>
          <w:u w:val="single"/>
          <w:cs/>
          <w:lang w:bidi="hi-IN"/>
        </w:rPr>
        <w:t xml:space="preserve"> ।</w:t>
      </w:r>
    </w:p>
    <w:p w14:paraId="2C8BE6B0" w14:textId="1133C8B8" w:rsidR="00632C19" w:rsidRPr="00875DE2" w:rsidRDefault="00875DE2" w:rsidP="00875DE2">
      <w:pPr>
        <w:spacing w:after="0" w:line="240" w:lineRule="auto"/>
        <w:jc w:val="center"/>
        <w:rPr>
          <w:rFonts w:ascii="Aparajita" w:hAnsi="Aparajita" w:cs="Aparajita"/>
          <w:b/>
          <w:bCs/>
          <w:sz w:val="28"/>
          <w:szCs w:val="28"/>
          <w:lang w:bidi="hi-IN"/>
        </w:rPr>
      </w:pPr>
      <w:r w:rsidRPr="00875DE2">
        <w:rPr>
          <w:rFonts w:ascii="Aparajita" w:hAnsi="Aparajita" w:cs="Aparajita"/>
          <w:b/>
          <w:bCs/>
          <w:i/>
          <w:iCs/>
          <w:sz w:val="28"/>
          <w:szCs w:val="28"/>
          <w:u w:val="single"/>
          <w:lang w:bidi="hi-IN"/>
        </w:rPr>
        <w:t>To be filled in case of Non-Recurring (Capital) Items only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068"/>
        <w:gridCol w:w="5133"/>
      </w:tblGrid>
      <w:tr w:rsidR="00445853" w14:paraId="560B1839" w14:textId="77777777" w:rsidTr="00B2659F">
        <w:trPr>
          <w:trHeight w:val="694"/>
        </w:trPr>
        <w:tc>
          <w:tcPr>
            <w:tcW w:w="10201" w:type="dxa"/>
            <w:gridSpan w:val="2"/>
          </w:tcPr>
          <w:p w14:paraId="4738A855" w14:textId="324D7138" w:rsidR="00445853" w:rsidRPr="00522DCE" w:rsidRDefault="00AA622C" w:rsidP="00B2659F">
            <w:pPr>
              <w:spacing w:before="60"/>
              <w:jc w:val="center"/>
              <w:rPr>
                <w:rFonts w:ascii="Aparajita" w:hAnsi="Aparajita" w:cs="Aparajita"/>
                <w:b/>
                <w:bCs/>
                <w:sz w:val="28"/>
                <w:szCs w:val="28"/>
              </w:rPr>
            </w:pPr>
            <w:r w:rsidRPr="00AA622C"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  <w:t>महाराष्ट्र विज्ञान वर्धिनी</w:t>
            </w:r>
            <w:r w:rsidR="00445853" w:rsidRPr="00522DCE"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  <w:t xml:space="preserve"> - आघारकर अनुसंधान संस्थान</w:t>
            </w:r>
            <w:r w:rsidR="00445853" w:rsidRPr="00522DC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r w:rsidR="00445853" w:rsidRPr="00522DCE">
              <w:rPr>
                <w:rFonts w:ascii="Aparajita" w:hAnsi="Aparajita" w:cs="Aparajita"/>
                <w:b/>
                <w:bCs/>
                <w:sz w:val="28"/>
                <w:szCs w:val="28"/>
                <w:cs/>
                <w:lang w:bidi="hi-IN"/>
              </w:rPr>
              <w:t xml:space="preserve">पुणे - </w:t>
            </w:r>
            <w:r w:rsidR="00445853" w:rsidRPr="00522DCE">
              <w:rPr>
                <w:rFonts w:ascii="Aparajita" w:hAnsi="Aparajita" w:cs="Aparajita"/>
                <w:b/>
                <w:bCs/>
                <w:sz w:val="28"/>
                <w:szCs w:val="28"/>
              </w:rPr>
              <w:t>411 004</w:t>
            </w:r>
          </w:p>
          <w:p w14:paraId="639E96C6" w14:textId="77777777" w:rsidR="00445853" w:rsidRPr="00983B84" w:rsidRDefault="00445853" w:rsidP="00B2659F">
            <w:pPr>
              <w:jc w:val="center"/>
              <w:rPr>
                <w:rFonts w:ascii="Aparajita" w:hAnsi="Aparajita" w:cs="Aparajita"/>
                <w:b/>
                <w:bCs/>
                <w:sz w:val="28"/>
                <w:szCs w:val="28"/>
              </w:rPr>
            </w:pPr>
            <w:r w:rsidRPr="00522DCE">
              <w:rPr>
                <w:rFonts w:ascii="Aparajita" w:hAnsi="Aparajita" w:cs="Aparajita"/>
                <w:b/>
                <w:bCs/>
                <w:sz w:val="28"/>
                <w:szCs w:val="28"/>
              </w:rPr>
              <w:t>MACS-AGHARKAR RESEARCH INSTITUTE, PUNE - 411 004</w:t>
            </w:r>
          </w:p>
        </w:tc>
      </w:tr>
      <w:tr w:rsidR="00445853" w14:paraId="7B16BDCD" w14:textId="77777777" w:rsidTr="00875DE2">
        <w:trPr>
          <w:trHeight w:val="323"/>
        </w:trPr>
        <w:tc>
          <w:tcPr>
            <w:tcW w:w="5068" w:type="dxa"/>
            <w:tcBorders>
              <w:right w:val="single" w:sz="4" w:space="0" w:color="auto"/>
            </w:tcBorders>
          </w:tcPr>
          <w:p w14:paraId="02AD2AF0" w14:textId="69312C69" w:rsidR="00445853" w:rsidRPr="00522DCE" w:rsidRDefault="00445853" w:rsidP="00B2659F">
            <w:pPr>
              <w:spacing w:before="120" w:after="120"/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cs/>
                <w:lang w:bidi="hi-IN"/>
              </w:rPr>
              <w:t>संदर्भ संख्या</w:t>
            </w:r>
            <w:r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/</w:t>
            </w:r>
            <w:r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REF. NO. ______</w:t>
            </w:r>
            <w:r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_</w:t>
            </w:r>
            <w:r w:rsidR="004467A9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________</w:t>
            </w:r>
            <w:r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</w:t>
            </w:r>
            <w:r w:rsidRPr="00522DCE">
              <w:rPr>
                <w:rFonts w:ascii="Aparajita" w:hAnsi="Aparajita" w:cs="Aparajita"/>
                <w:b/>
                <w:bCs/>
                <w:sz w:val="24"/>
                <w:szCs w:val="24"/>
                <w:lang w:bidi="hi-IN"/>
              </w:rPr>
              <w:t>__________</w:t>
            </w:r>
          </w:p>
        </w:tc>
        <w:tc>
          <w:tcPr>
            <w:tcW w:w="5133" w:type="dxa"/>
            <w:tcBorders>
              <w:left w:val="single" w:sz="4" w:space="0" w:color="auto"/>
            </w:tcBorders>
          </w:tcPr>
          <w:p w14:paraId="4854DFB3" w14:textId="6294F815" w:rsidR="00445853" w:rsidRPr="00522DCE" w:rsidRDefault="00445853" w:rsidP="00C77527">
            <w:pPr>
              <w:spacing w:before="120" w:after="120"/>
              <w:jc w:val="right"/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दिनांक</w:t>
            </w:r>
            <w:r w:rsidR="0083555A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/</w:t>
            </w:r>
            <w:r w:rsidR="0083555A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</w:rPr>
              <w:t>DATE</w:t>
            </w:r>
            <w:r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Pr="00522DCE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>_____/_____/20______</w:t>
            </w:r>
          </w:p>
        </w:tc>
      </w:tr>
      <w:tr w:rsidR="00D86613" w14:paraId="2E1842A6" w14:textId="77777777" w:rsidTr="00C811BF">
        <w:trPr>
          <w:trHeight w:val="323"/>
        </w:trPr>
        <w:tc>
          <w:tcPr>
            <w:tcW w:w="10201" w:type="dxa"/>
            <w:gridSpan w:val="2"/>
            <w:shd w:val="clear" w:color="auto" w:fill="000000" w:themeFill="text1"/>
          </w:tcPr>
          <w:p w14:paraId="28A3C70F" w14:textId="0BF85362" w:rsidR="00D86613" w:rsidRPr="00522DCE" w:rsidRDefault="00D86613" w:rsidP="00B2659F">
            <w:pPr>
              <w:spacing w:before="120" w:after="120"/>
              <w:jc w:val="center"/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  <w:r w:rsidRPr="00C811BF">
              <w:rPr>
                <w:rFonts w:ascii="Aparajita" w:hAnsi="Aparajita" w:cs="Aparajita"/>
                <w:b/>
                <w:bCs/>
                <w:color w:val="FFFFFF" w:themeColor="background1"/>
                <w:sz w:val="28"/>
                <w:szCs w:val="28"/>
                <w:cs/>
                <w:lang w:bidi="hi-IN"/>
              </w:rPr>
              <w:t>विनिर्देश</w:t>
            </w:r>
            <w:r w:rsidRPr="00C811BF">
              <w:rPr>
                <w:rFonts w:ascii="Aparajita" w:hAnsi="Aparajita" w:cs="Aparajita"/>
                <w:b/>
                <w:bCs/>
                <w:color w:val="FFFFFF" w:themeColor="background1"/>
                <w:sz w:val="28"/>
                <w:szCs w:val="28"/>
                <w:lang w:bidi="hi-IN"/>
              </w:rPr>
              <w:t xml:space="preserve"> / Specifications</w:t>
            </w:r>
          </w:p>
        </w:tc>
      </w:tr>
      <w:tr w:rsidR="00D86613" w14:paraId="6C87CC85" w14:textId="77777777" w:rsidTr="00875DE2">
        <w:trPr>
          <w:trHeight w:val="323"/>
        </w:trPr>
        <w:tc>
          <w:tcPr>
            <w:tcW w:w="5068" w:type="dxa"/>
            <w:tcBorders>
              <w:right w:val="single" w:sz="4" w:space="0" w:color="auto"/>
            </w:tcBorders>
          </w:tcPr>
          <w:p w14:paraId="04DD2403" w14:textId="601D8EB2" w:rsidR="00817F40" w:rsidRDefault="00817F40" w:rsidP="004728BC">
            <w:pPr>
              <w:pStyle w:val="NormalWeb"/>
              <w:spacing w:before="0" w:beforeAutospacing="0" w:after="0" w:afterAutospacing="0"/>
              <w:ind w:right="-119"/>
              <w:jc w:val="both"/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</w:pPr>
            <w:r w:rsidRPr="00817F40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  <w:cs/>
              </w:rPr>
              <w:t>जीईएम् उत्पाद संख्या</w:t>
            </w:r>
            <w:r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 xml:space="preserve"> :</w:t>
            </w:r>
          </w:p>
          <w:p w14:paraId="23265601" w14:textId="715C8166" w:rsidR="00D86613" w:rsidRPr="00503CA4" w:rsidRDefault="00144A92" w:rsidP="007A1C18">
            <w:pPr>
              <w:pStyle w:val="NormalWeb"/>
              <w:spacing w:before="0" w:beforeAutospacing="0" w:after="60" w:afterAutospacing="0"/>
              <w:ind w:right="-119"/>
              <w:jc w:val="both"/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</w:pPr>
            <w:proofErr w:type="spellStart"/>
            <w:r w:rsidRPr="00503CA4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>GeM</w:t>
            </w:r>
            <w:proofErr w:type="spellEnd"/>
            <w:r w:rsidRPr="00503CA4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 xml:space="preserve"> Product </w:t>
            </w:r>
            <w:proofErr w:type="gramStart"/>
            <w:r w:rsidRPr="00503CA4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>ID</w:t>
            </w:r>
            <w:r w:rsidR="001A0A57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 xml:space="preserve"> :</w:t>
            </w:r>
            <w:proofErr w:type="gramEnd"/>
          </w:p>
        </w:tc>
        <w:tc>
          <w:tcPr>
            <w:tcW w:w="5133" w:type="dxa"/>
            <w:tcBorders>
              <w:left w:val="single" w:sz="4" w:space="0" w:color="auto"/>
            </w:tcBorders>
          </w:tcPr>
          <w:p w14:paraId="10BE3870" w14:textId="77777777" w:rsidR="00D86613" w:rsidRPr="00503CA4" w:rsidRDefault="00D86613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</w:p>
        </w:tc>
      </w:tr>
      <w:tr w:rsidR="00144A92" w14:paraId="62F67FBD" w14:textId="77777777" w:rsidTr="00980655">
        <w:trPr>
          <w:trHeight w:val="3518"/>
        </w:trPr>
        <w:tc>
          <w:tcPr>
            <w:tcW w:w="5068" w:type="dxa"/>
            <w:tcBorders>
              <w:right w:val="single" w:sz="4" w:space="0" w:color="auto"/>
            </w:tcBorders>
          </w:tcPr>
          <w:p w14:paraId="13B1D849" w14:textId="66443DF3" w:rsidR="00817F40" w:rsidRDefault="00810DBE" w:rsidP="004728BC">
            <w:pPr>
              <w:pStyle w:val="NormalWeb"/>
              <w:spacing w:before="0" w:beforeAutospacing="0" w:after="0" w:afterAutospacing="0"/>
              <w:ind w:right="-119"/>
              <w:jc w:val="both"/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</w:pPr>
            <w:r w:rsidRPr="00810DBE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  <w:cs/>
              </w:rPr>
              <w:t>वस्तु</w:t>
            </w:r>
            <w:r w:rsidR="00817F40" w:rsidRPr="00817F40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  <w:cs/>
              </w:rPr>
              <w:t xml:space="preserve"> का विवरण</w:t>
            </w:r>
            <w:r w:rsidR="00AE2C57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="00817F40" w:rsidRPr="00817F40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  <w:cs/>
              </w:rPr>
              <w:t>/</w:t>
            </w:r>
            <w:r w:rsidR="00AE2C57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="00817F40" w:rsidRPr="00817F40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  <w:cs/>
              </w:rPr>
              <w:t>विनिर्देश</w:t>
            </w:r>
            <w:r w:rsidR="00817F40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 xml:space="preserve"> </w:t>
            </w:r>
            <w:r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>:</w:t>
            </w:r>
          </w:p>
          <w:p w14:paraId="28302FD6" w14:textId="63098E15" w:rsidR="00144A92" w:rsidRPr="00503CA4" w:rsidRDefault="00144A92" w:rsidP="004728BC">
            <w:pPr>
              <w:pStyle w:val="NormalWeb"/>
              <w:spacing w:before="0" w:beforeAutospacing="0" w:after="0" w:afterAutospacing="0"/>
              <w:ind w:right="-119"/>
              <w:jc w:val="both"/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</w:pPr>
            <w:r w:rsidRPr="00503CA4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>Description</w:t>
            </w:r>
            <w:r w:rsidR="00AE2C57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 xml:space="preserve">/ Specifications of the </w:t>
            </w:r>
            <w:proofErr w:type="gramStart"/>
            <w:r w:rsidRPr="00503CA4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>Goods</w:t>
            </w:r>
            <w:r w:rsidR="001A0A57"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  <w:t xml:space="preserve"> :</w:t>
            </w:r>
            <w:proofErr w:type="gramEnd"/>
          </w:p>
          <w:p w14:paraId="626CC01F" w14:textId="77777777" w:rsidR="00121C5B" w:rsidRPr="00503CA4" w:rsidRDefault="00121C5B" w:rsidP="004728BC">
            <w:pPr>
              <w:pStyle w:val="NormalWeb"/>
              <w:spacing w:before="0" w:beforeAutospacing="0" w:after="0" w:afterAutospacing="0"/>
              <w:ind w:right="-119"/>
              <w:jc w:val="both"/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</w:pPr>
          </w:p>
          <w:p w14:paraId="5D317A0B" w14:textId="77777777" w:rsidR="00121C5B" w:rsidRPr="00503CA4" w:rsidRDefault="00121C5B" w:rsidP="004728BC">
            <w:pPr>
              <w:pStyle w:val="NormalWeb"/>
              <w:spacing w:before="0" w:beforeAutospacing="0" w:after="0" w:afterAutospacing="0"/>
              <w:ind w:right="-119"/>
              <w:jc w:val="both"/>
              <w:rPr>
                <w:rFonts w:ascii="Aparajita" w:hAnsi="Aparajita" w:cs="Aparajita"/>
                <w:b/>
                <w:bCs/>
                <w:color w:val="000000"/>
                <w:sz w:val="26"/>
                <w:szCs w:val="26"/>
              </w:rPr>
            </w:pPr>
          </w:p>
          <w:p w14:paraId="1E0B0896" w14:textId="38F669EA" w:rsidR="00121C5B" w:rsidRPr="00503CA4" w:rsidRDefault="00121C5B" w:rsidP="004728BC">
            <w:pPr>
              <w:pStyle w:val="NormalWeb"/>
              <w:spacing w:before="0" w:beforeAutospacing="0" w:after="0" w:afterAutospacing="0"/>
              <w:ind w:right="-119"/>
              <w:jc w:val="both"/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</w:pPr>
          </w:p>
        </w:tc>
        <w:tc>
          <w:tcPr>
            <w:tcW w:w="5133" w:type="dxa"/>
            <w:tcBorders>
              <w:left w:val="single" w:sz="4" w:space="0" w:color="auto"/>
            </w:tcBorders>
          </w:tcPr>
          <w:p w14:paraId="21871648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</w:p>
          <w:p w14:paraId="6A97A458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</w:p>
          <w:p w14:paraId="56876CEA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</w:p>
          <w:p w14:paraId="1B327889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</w:p>
          <w:p w14:paraId="0CCF0AC8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</w:p>
          <w:p w14:paraId="30782417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</w:p>
          <w:p w14:paraId="76F9BDCD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</w:p>
          <w:p w14:paraId="429B56C1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</w:p>
          <w:p w14:paraId="45C479E6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</w:p>
          <w:p w14:paraId="2855143F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</w:p>
        </w:tc>
      </w:tr>
      <w:tr w:rsidR="00144A92" w14:paraId="1190D9E7" w14:textId="77777777" w:rsidTr="00875DE2">
        <w:trPr>
          <w:trHeight w:val="323"/>
        </w:trPr>
        <w:tc>
          <w:tcPr>
            <w:tcW w:w="5068" w:type="dxa"/>
            <w:tcBorders>
              <w:right w:val="single" w:sz="4" w:space="0" w:color="auto"/>
            </w:tcBorders>
          </w:tcPr>
          <w:p w14:paraId="6D0DE055" w14:textId="7BA9DD30" w:rsidR="00810DBE" w:rsidRDefault="00810DBE" w:rsidP="004728BC">
            <w:pPr>
              <w:pStyle w:val="NormalWeb"/>
              <w:shd w:val="clear" w:color="auto" w:fill="F8F9FA"/>
              <w:spacing w:after="0" w:afterAutospacing="0"/>
              <w:jc w:val="both"/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</w:pP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वस्तु की स्थापना</w:t>
            </w:r>
            <w:r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/</w:t>
            </w:r>
            <w:r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कमीशनिंग निम्नलिखित द्वारा की जाएगी</w:t>
            </w:r>
            <w:r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: मा</w:t>
            </w:r>
            <w:r w:rsidR="002368F6">
              <w:rPr>
                <w:rFonts w:ascii="Aparajita" w:hAnsi="Aparajita" w:cs="Aparajita" w:hint="cs"/>
                <w:b/>
                <w:bCs/>
                <w:color w:val="000000"/>
                <w:sz w:val="26"/>
                <w:szCs w:val="26"/>
                <w:cs/>
              </w:rPr>
              <w:t>ँ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गकर्ता</w:t>
            </w:r>
            <w:r w:rsidR="00120FCF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/</w:t>
            </w:r>
            <w:r w:rsidR="00120FCF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आपूर्तिकर्ता</w:t>
            </w:r>
            <w:r w:rsidR="00120FCF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/</w:t>
            </w:r>
            <w:r w:rsidR="00120FCF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निर्माता</w:t>
            </w:r>
            <w:r w:rsidR="00120FCF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/</w:t>
            </w:r>
            <w:r w:rsidR="00120FCF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भारतीय प्रतिनिधि या अधिकृत एजेंट/डीलर (कृपया उचित का उल्लेख करें)</w:t>
            </w:r>
            <w:r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810DBE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  <w:t>:</w:t>
            </w:r>
          </w:p>
          <w:p w14:paraId="4F9DEFD6" w14:textId="53A99BA5" w:rsidR="00810DBE" w:rsidRPr="00503CA4" w:rsidRDefault="00144A92" w:rsidP="007A1C18">
            <w:pPr>
              <w:pStyle w:val="NormalWeb"/>
              <w:shd w:val="clear" w:color="auto" w:fill="F8F9FA"/>
              <w:spacing w:before="0" w:beforeAutospacing="0" w:after="60" w:afterAutospacing="0"/>
              <w:jc w:val="both"/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  <w:cs/>
              </w:rPr>
            </w:pP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Installation</w:t>
            </w:r>
            <w:r w:rsidR="00A64518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/</w:t>
            </w:r>
            <w:r w:rsidR="00A64518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Commissioning of the item shall be</w:t>
            </w:r>
            <w:r w:rsidR="00F71A76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done</w:t>
            </w:r>
            <w:r w:rsidR="00F71A76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proofErr w:type="gramStart"/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by</w:t>
            </w:r>
            <w:r w:rsidR="00F71A76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:</w:t>
            </w:r>
            <w:proofErr w:type="gramEnd"/>
            <w:r w:rsidR="00F71A76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Indenter</w:t>
            </w:r>
            <w:r w:rsidR="00A64518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/</w:t>
            </w:r>
            <w:r w:rsidR="00A64518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Supplier</w:t>
            </w:r>
            <w:r w:rsidR="00A64518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/</w:t>
            </w:r>
            <w:r w:rsidR="00A64518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Manufacturer</w:t>
            </w:r>
            <w:r w:rsidR="00162645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/</w:t>
            </w:r>
            <w:r w:rsidR="00162645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Indian</w:t>
            </w:r>
            <w:r w:rsidR="00F71A76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Representative or Authorized agent/ dealer</w:t>
            </w:r>
            <w:r w:rsidR="00F71A76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>(please mention the appropriate one)</w:t>
            </w:r>
            <w:r w:rsidR="00F71A76" w:rsidRPr="00503CA4">
              <w:rPr>
                <w:rFonts w:ascii="Aparajita" w:hAnsi="Aparajita" w:cs="Aparajita"/>
                <w:b/>
                <w:bCs/>
                <w:color w:val="202124"/>
                <w:sz w:val="26"/>
                <w:szCs w:val="26"/>
              </w:rPr>
              <w:t xml:space="preserve"> :</w:t>
            </w:r>
          </w:p>
        </w:tc>
        <w:tc>
          <w:tcPr>
            <w:tcW w:w="5133" w:type="dxa"/>
            <w:tcBorders>
              <w:left w:val="single" w:sz="4" w:space="0" w:color="auto"/>
            </w:tcBorders>
          </w:tcPr>
          <w:p w14:paraId="7906B669" w14:textId="77777777" w:rsidR="00144A92" w:rsidRPr="00503CA4" w:rsidRDefault="00144A92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</w:p>
        </w:tc>
      </w:tr>
      <w:tr w:rsidR="00F71A76" w14:paraId="61F01CBE" w14:textId="77777777" w:rsidTr="00875DE2">
        <w:trPr>
          <w:trHeight w:val="323"/>
        </w:trPr>
        <w:tc>
          <w:tcPr>
            <w:tcW w:w="5068" w:type="dxa"/>
            <w:tcBorders>
              <w:right w:val="single" w:sz="4" w:space="0" w:color="auto"/>
            </w:tcBorders>
          </w:tcPr>
          <w:p w14:paraId="41B23D3D" w14:textId="06D71B0B" w:rsidR="00385531" w:rsidRPr="00503CA4" w:rsidRDefault="00434F63" w:rsidP="007A1C18">
            <w:pPr>
              <w:pStyle w:val="NormalWeb"/>
              <w:shd w:val="clear" w:color="auto" w:fill="F8F9FA"/>
              <w:spacing w:before="0" w:beforeAutospacing="0" w:after="60" w:afterAutospacing="0"/>
              <w:jc w:val="both"/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वितरण</w:t>
            </w:r>
            <w:r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अवधि : (दिनों/सप्ताहों/महीनों की संख्या में)</w:t>
            </w:r>
            <w:r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="00F71A76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Delivery Period</w:t>
            </w:r>
            <w:r w:rsidR="00BE6B88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="00F71A76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: (in No. of days</w:t>
            </w:r>
            <w:r w:rsidR="00A64518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="00F71A76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/</w:t>
            </w:r>
            <w:r w:rsidR="00A64518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="00F71A76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weeks</w:t>
            </w:r>
            <w:r w:rsidR="00A64518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="00F71A76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/</w:t>
            </w:r>
            <w:r w:rsidR="00A64518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="00F71A76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months)</w:t>
            </w:r>
          </w:p>
        </w:tc>
        <w:tc>
          <w:tcPr>
            <w:tcW w:w="5133" w:type="dxa"/>
            <w:tcBorders>
              <w:left w:val="single" w:sz="4" w:space="0" w:color="auto"/>
            </w:tcBorders>
          </w:tcPr>
          <w:p w14:paraId="6DE4146A" w14:textId="77777777" w:rsidR="00F71A76" w:rsidRPr="00503CA4" w:rsidRDefault="00F71A76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</w:pPr>
          </w:p>
        </w:tc>
      </w:tr>
      <w:tr w:rsidR="00F71A76" w14:paraId="1A848FE3" w14:textId="77777777" w:rsidTr="00875DE2">
        <w:trPr>
          <w:trHeight w:val="323"/>
        </w:trPr>
        <w:tc>
          <w:tcPr>
            <w:tcW w:w="5068" w:type="dxa"/>
            <w:tcBorders>
              <w:right w:val="single" w:sz="4" w:space="0" w:color="auto"/>
            </w:tcBorders>
          </w:tcPr>
          <w:p w14:paraId="6F5F2608" w14:textId="77777777" w:rsidR="00811297" w:rsidRDefault="00434F63" w:rsidP="004728BC">
            <w:pPr>
              <w:pStyle w:val="NormalWeb"/>
              <w:shd w:val="clear" w:color="auto" w:fill="F8F9FA"/>
              <w:spacing w:after="0" w:afterAutospacing="0"/>
              <w:jc w:val="both"/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स्थापना आवश्यकताएँ जैसे क्षेत्र</w:t>
            </w: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, </w:t>
            </w: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बिजली</w:t>
            </w: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, </w:t>
            </w: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सिविल कार्य आदि तैयार हैं</w:t>
            </w:r>
            <w:r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:</w:t>
            </w:r>
            <w:r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</w:p>
          <w:p w14:paraId="16D5AEBE" w14:textId="5EA8089C" w:rsidR="00385531" w:rsidRPr="00503CA4" w:rsidRDefault="00F71A76" w:rsidP="007A1C18">
            <w:pPr>
              <w:pStyle w:val="NormalWeb"/>
              <w:shd w:val="clear" w:color="auto" w:fill="F8F9FA"/>
              <w:spacing w:before="0" w:beforeAutospacing="0" w:after="60" w:afterAutospacing="0"/>
              <w:jc w:val="both"/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Installation requirements like area, power, civil works etc. are </w:t>
            </w:r>
            <w:proofErr w:type="gramStart"/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ready</w:t>
            </w:r>
            <w:r w:rsidR="00A64518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:</w:t>
            </w:r>
            <w:proofErr w:type="gramEnd"/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5133" w:type="dxa"/>
            <w:tcBorders>
              <w:left w:val="single" w:sz="4" w:space="0" w:color="auto"/>
            </w:tcBorders>
          </w:tcPr>
          <w:p w14:paraId="34B3B53F" w14:textId="614DE16A" w:rsidR="00F71A76" w:rsidRPr="00503CA4" w:rsidRDefault="0075695E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75695E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हा</w:t>
            </w:r>
            <w:r w:rsidR="00434CA9"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>ँ</w:t>
            </w:r>
            <w:r w:rsidRPr="0075695E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 xml:space="preserve"> </w:t>
            </w:r>
            <w:r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 xml:space="preserve">/ </w:t>
            </w:r>
            <w:r w:rsidRPr="0075695E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नहीं</w:t>
            </w:r>
            <w:r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 xml:space="preserve">  / </w:t>
            </w:r>
            <w:r w:rsidR="00162645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Yes / No</w:t>
            </w:r>
          </w:p>
          <w:p w14:paraId="0400E8B9" w14:textId="009300AD" w:rsidR="00162645" w:rsidRPr="00503CA4" w:rsidRDefault="000960D6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0960D6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आवश्यकता</w:t>
            </w:r>
            <w:r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 xml:space="preserve"> / </w:t>
            </w:r>
            <w:r w:rsidR="00162645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Requirements : _____________________</w:t>
            </w:r>
          </w:p>
          <w:p w14:paraId="4A66DB0A" w14:textId="77777777" w:rsidR="00162645" w:rsidRDefault="00162645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_______________________________________________</w:t>
            </w:r>
          </w:p>
          <w:p w14:paraId="1E9D7B01" w14:textId="22FA1368" w:rsidR="00A5035D" w:rsidRPr="00A5035D" w:rsidRDefault="00A5035D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val="en-IN" w:bidi="hi-IN"/>
              </w:rPr>
            </w:pPr>
            <w:r>
              <w:rPr>
                <w:rFonts w:ascii="Aparajita" w:hAnsi="Aparajita" w:cs="Aparajita"/>
                <w:b/>
                <w:bCs/>
                <w:sz w:val="26"/>
                <w:szCs w:val="26"/>
                <w:lang w:val="en-IN" w:bidi="hi-IN"/>
              </w:rPr>
              <w:t>_______________________________________________</w:t>
            </w:r>
          </w:p>
        </w:tc>
      </w:tr>
      <w:tr w:rsidR="00F71A76" w14:paraId="0F79A598" w14:textId="77777777" w:rsidTr="00875DE2">
        <w:trPr>
          <w:trHeight w:val="323"/>
        </w:trPr>
        <w:tc>
          <w:tcPr>
            <w:tcW w:w="5068" w:type="dxa"/>
            <w:tcBorders>
              <w:right w:val="single" w:sz="4" w:space="0" w:color="auto"/>
            </w:tcBorders>
          </w:tcPr>
          <w:p w14:paraId="6614D024" w14:textId="77777777" w:rsidR="00434F63" w:rsidRDefault="00434F63" w:rsidP="004728BC">
            <w:pPr>
              <w:pStyle w:val="NormalWeb"/>
              <w:shd w:val="clear" w:color="auto" w:fill="F8F9FA"/>
              <w:spacing w:after="0" w:afterAutospacing="0"/>
              <w:jc w:val="both"/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क्या प्रशिक्षण आवश्यक है</w:t>
            </w:r>
            <w:r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Pr="00434F63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:</w:t>
            </w:r>
            <w:r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</w:p>
          <w:p w14:paraId="57AD12BA" w14:textId="402EFFB6" w:rsidR="00B85807" w:rsidRPr="00503CA4" w:rsidRDefault="00F71A76" w:rsidP="004728BC">
            <w:pPr>
              <w:pStyle w:val="NormalWeb"/>
              <w:shd w:val="clear" w:color="auto" w:fill="F8F9FA"/>
              <w:spacing w:before="0" w:beforeAutospacing="0" w:after="240" w:afterAutospacing="0"/>
              <w:jc w:val="both"/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Whether Training </w:t>
            </w:r>
            <w:proofErr w:type="gramStart"/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required</w:t>
            </w:r>
            <w:r w:rsidR="00A64518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:</w:t>
            </w:r>
            <w:proofErr w:type="gramEnd"/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5133" w:type="dxa"/>
            <w:tcBorders>
              <w:left w:val="single" w:sz="4" w:space="0" w:color="auto"/>
            </w:tcBorders>
          </w:tcPr>
          <w:p w14:paraId="274EDC8A" w14:textId="01DBE2D6" w:rsidR="00434CA9" w:rsidRDefault="00434CA9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  <w:r w:rsidRPr="0075695E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हा</w:t>
            </w:r>
            <w:r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>ँ</w:t>
            </w:r>
            <w:r w:rsidRPr="0075695E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 xml:space="preserve"> </w:t>
            </w:r>
            <w:r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 xml:space="preserve">/ </w:t>
            </w:r>
            <w:r w:rsidRPr="0075695E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नहीं</w:t>
            </w:r>
            <w:r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 xml:space="preserve">  </w:t>
            </w:r>
            <w:r w:rsidRPr="00434CA9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(यदि हाँ</w:t>
            </w:r>
            <w:r w:rsidRPr="00434CA9"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  <w:t xml:space="preserve">, </w:t>
            </w:r>
            <w:r w:rsidRPr="00434CA9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तो औचित्य</w:t>
            </w:r>
            <w:r w:rsidR="006E3FEC"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 xml:space="preserve"> </w:t>
            </w:r>
            <w:r w:rsidRPr="00434CA9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/</w:t>
            </w:r>
            <w:r w:rsidR="006E3FEC"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 xml:space="preserve"> </w:t>
            </w:r>
            <w:r w:rsidRPr="00434CA9">
              <w:rPr>
                <w:rFonts w:ascii="Aparajita" w:hAnsi="Aparajita" w:cs="Aparajita"/>
                <w:b/>
                <w:bCs/>
                <w:sz w:val="26"/>
                <w:szCs w:val="26"/>
                <w:cs/>
                <w:lang w:bidi="hi-IN"/>
              </w:rPr>
              <w:t>कारण दें)</w:t>
            </w:r>
            <w:r>
              <w:rPr>
                <w:rFonts w:ascii="Aparajita" w:hAnsi="Aparajita" w:cs="Aparajita" w:hint="cs"/>
                <w:b/>
                <w:bCs/>
                <w:sz w:val="26"/>
                <w:szCs w:val="26"/>
                <w:cs/>
                <w:lang w:bidi="hi-IN"/>
              </w:rPr>
              <w:t xml:space="preserve"> </w:t>
            </w:r>
          </w:p>
          <w:p w14:paraId="0980958C" w14:textId="5F785B2E" w:rsidR="00F71A76" w:rsidRPr="00503CA4" w:rsidRDefault="00162645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  <w:lang w:bidi="hi-IN"/>
              </w:rPr>
            </w:pPr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Yes / No (If yes, give justification / reasons)</w:t>
            </w:r>
          </w:p>
          <w:p w14:paraId="25B442F6" w14:textId="5297C2A5" w:rsidR="00162645" w:rsidRPr="00503CA4" w:rsidRDefault="00162645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______________________________________________</w:t>
            </w:r>
          </w:p>
        </w:tc>
      </w:tr>
      <w:tr w:rsidR="00F71A76" w14:paraId="54829C3F" w14:textId="77777777" w:rsidTr="00875DE2">
        <w:trPr>
          <w:trHeight w:val="323"/>
        </w:trPr>
        <w:tc>
          <w:tcPr>
            <w:tcW w:w="5068" w:type="dxa"/>
            <w:tcBorders>
              <w:right w:val="single" w:sz="4" w:space="0" w:color="auto"/>
            </w:tcBorders>
          </w:tcPr>
          <w:p w14:paraId="37DAA224" w14:textId="598B0DE7" w:rsidR="008C7C40" w:rsidRDefault="008C7C40" w:rsidP="004728BC">
            <w:pPr>
              <w:pStyle w:val="NormalWeb"/>
              <w:shd w:val="clear" w:color="auto" w:fill="F8F9FA"/>
              <w:spacing w:after="0" w:afterAutospacing="0"/>
              <w:jc w:val="both"/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8C7C40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आवश्यक वारंटी का विवरण</w:t>
            </w:r>
            <w:r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Pr="008C7C40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:</w:t>
            </w:r>
          </w:p>
          <w:p w14:paraId="6F244CD2" w14:textId="014E6739" w:rsidR="00385531" w:rsidRPr="00503CA4" w:rsidRDefault="00F71A76" w:rsidP="007A1C18">
            <w:pPr>
              <w:pStyle w:val="NormalWeb"/>
              <w:shd w:val="clear" w:color="auto" w:fill="F8F9FA"/>
              <w:spacing w:before="0" w:beforeAutospacing="0" w:after="60" w:afterAutospacing="0"/>
              <w:jc w:val="both"/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Details of Warranty</w:t>
            </w:r>
            <w:r w:rsidR="006330AF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proofErr w:type="gramStart"/>
            <w:r w:rsidR="006330AF">
              <w:rPr>
                <w:rFonts w:ascii="Aparajita" w:hAnsi="Aparajita" w:cs="Aparajita"/>
                <w:b/>
                <w:bCs/>
                <w:sz w:val="26"/>
                <w:szCs w:val="26"/>
              </w:rPr>
              <w:t>required :</w:t>
            </w:r>
            <w:proofErr w:type="gramEnd"/>
          </w:p>
        </w:tc>
        <w:tc>
          <w:tcPr>
            <w:tcW w:w="5133" w:type="dxa"/>
            <w:tcBorders>
              <w:left w:val="single" w:sz="4" w:space="0" w:color="auto"/>
            </w:tcBorders>
          </w:tcPr>
          <w:p w14:paraId="5EA3FF36" w14:textId="77777777" w:rsidR="00F71A76" w:rsidRPr="00503CA4" w:rsidRDefault="00F71A76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</w:p>
        </w:tc>
      </w:tr>
      <w:tr w:rsidR="00F71A76" w14:paraId="28E89142" w14:textId="77777777" w:rsidTr="00875DE2">
        <w:trPr>
          <w:trHeight w:val="323"/>
        </w:trPr>
        <w:tc>
          <w:tcPr>
            <w:tcW w:w="5068" w:type="dxa"/>
            <w:tcBorders>
              <w:right w:val="single" w:sz="4" w:space="0" w:color="auto"/>
            </w:tcBorders>
          </w:tcPr>
          <w:p w14:paraId="6D20B182" w14:textId="1DE1CEDE" w:rsidR="00385531" w:rsidRPr="00503CA4" w:rsidRDefault="008C7C40" w:rsidP="007A1C18">
            <w:pPr>
              <w:pStyle w:val="NormalWeb"/>
              <w:shd w:val="clear" w:color="auto" w:fill="F8F9FA"/>
              <w:spacing w:after="60" w:afterAutospacing="0"/>
              <w:jc w:val="both"/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  <w:r w:rsidRPr="008C7C40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एएमसी/सीएमसी आवश्यक</w:t>
            </w:r>
            <w:r w:rsidR="007A1C18">
              <w:rPr>
                <w:rFonts w:ascii="Aparajita" w:hAnsi="Aparajita" w:cs="Aparajita" w:hint="cs"/>
                <w:b/>
                <w:bCs/>
                <w:sz w:val="26"/>
                <w:szCs w:val="26"/>
                <w:cs/>
              </w:rPr>
              <w:t xml:space="preserve">ता </w:t>
            </w:r>
            <w:r w:rsidR="0066014E" w:rsidRPr="0066014E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>(वारंटी अवधि के बाद)</w:t>
            </w:r>
            <w:r w:rsidR="0066014E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:</w:t>
            </w:r>
            <w:r w:rsidRPr="008C7C40">
              <w:rPr>
                <w:rFonts w:ascii="Aparajita" w:hAnsi="Aparajita" w:cs="Aparajita"/>
                <w:b/>
                <w:bCs/>
                <w:sz w:val="26"/>
                <w:szCs w:val="26"/>
                <w:cs/>
              </w:rPr>
              <w:t xml:space="preserve"> </w:t>
            </w:r>
            <w:r w:rsidR="00F71A76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AMC</w:t>
            </w:r>
            <w:r w:rsidR="00A64518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</w:t>
            </w:r>
            <w:r w:rsidR="00F71A76" w:rsidRPr="00503CA4">
              <w:rPr>
                <w:rFonts w:ascii="Aparajita" w:hAnsi="Aparajita" w:cs="Aparajita"/>
                <w:b/>
                <w:bCs/>
                <w:sz w:val="26"/>
                <w:szCs w:val="26"/>
              </w:rPr>
              <w:t>/ CMC required for (post warranty period)</w:t>
            </w:r>
            <w:r w:rsidR="006330AF">
              <w:rPr>
                <w:rFonts w:ascii="Aparajita" w:hAnsi="Aparajita" w:cs="Aparajita"/>
                <w:b/>
                <w:bCs/>
                <w:sz w:val="26"/>
                <w:szCs w:val="26"/>
              </w:rPr>
              <w:t xml:space="preserve"> :</w:t>
            </w:r>
          </w:p>
        </w:tc>
        <w:tc>
          <w:tcPr>
            <w:tcW w:w="5133" w:type="dxa"/>
            <w:tcBorders>
              <w:left w:val="single" w:sz="4" w:space="0" w:color="auto"/>
            </w:tcBorders>
          </w:tcPr>
          <w:p w14:paraId="1A46CB0E" w14:textId="77777777" w:rsidR="00F71A76" w:rsidRPr="00503CA4" w:rsidRDefault="00F71A76" w:rsidP="004728BC">
            <w:pPr>
              <w:rPr>
                <w:rFonts w:ascii="Aparajita" w:hAnsi="Aparajita" w:cs="Aparajita"/>
                <w:b/>
                <w:bCs/>
                <w:sz w:val="26"/>
                <w:szCs w:val="26"/>
              </w:rPr>
            </w:pPr>
          </w:p>
        </w:tc>
      </w:tr>
    </w:tbl>
    <w:p w14:paraId="2A342704" w14:textId="52296FD7" w:rsidR="00BA6CC3" w:rsidRPr="00612C20" w:rsidRDefault="00BA6CC3" w:rsidP="00612C20">
      <w:pPr>
        <w:pStyle w:val="NormalWeb"/>
        <w:spacing w:before="240" w:beforeAutospacing="0" w:after="0" w:afterAutospacing="0" w:line="276" w:lineRule="auto"/>
        <w:ind w:left="3600"/>
        <w:rPr>
          <w:rFonts w:ascii="Aparajita" w:hAnsi="Aparajita" w:cs="Aparajita"/>
          <w:b/>
          <w:bCs/>
          <w:color w:val="000000"/>
          <w:sz w:val="26"/>
          <w:szCs w:val="26"/>
        </w:rPr>
      </w:pP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मा</w:t>
      </w:r>
      <w:r w:rsidR="002368F6">
        <w:rPr>
          <w:rFonts w:ascii="Aparajita" w:hAnsi="Aparajita" w:cs="Aparajita" w:hint="cs"/>
          <w:b/>
          <w:bCs/>
          <w:color w:val="000000"/>
          <w:sz w:val="26"/>
          <w:szCs w:val="26"/>
          <w:cs/>
        </w:rPr>
        <w:t>ँ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गकर्ता का नाम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 xml:space="preserve"> 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/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 xml:space="preserve"> Indenter’s Name : __________</w:t>
      </w:r>
      <w:r w:rsidR="00612C20">
        <w:rPr>
          <w:rFonts w:ascii="Aparajita" w:hAnsi="Aparajita" w:cs="Aparajita"/>
          <w:b/>
          <w:bCs/>
          <w:color w:val="000000"/>
          <w:sz w:val="26"/>
          <w:szCs w:val="26"/>
        </w:rPr>
        <w:t>____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>_______________</w:t>
      </w:r>
    </w:p>
    <w:p w14:paraId="7AFF738A" w14:textId="2B4F5D9E" w:rsidR="00875DE2" w:rsidRPr="00612C20" w:rsidRDefault="00BA6CC3" w:rsidP="00612C20">
      <w:pPr>
        <w:pStyle w:val="NormalWeb"/>
        <w:spacing w:before="120" w:beforeAutospacing="0" w:after="120" w:afterAutospacing="0" w:line="276" w:lineRule="auto"/>
        <w:ind w:left="3600"/>
        <w:rPr>
          <w:rFonts w:ascii="Aparajita" w:hAnsi="Aparajita" w:cs="Aparajita"/>
          <w:b/>
          <w:bCs/>
          <w:sz w:val="26"/>
          <w:szCs w:val="26"/>
        </w:rPr>
      </w:pP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हस्ताक्षर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 xml:space="preserve"> 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  <w:cs/>
        </w:rPr>
        <w:t>/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 xml:space="preserve"> Signature : ____________________________</w:t>
      </w:r>
      <w:r w:rsidR="00612C20">
        <w:rPr>
          <w:rFonts w:ascii="Aparajita" w:hAnsi="Aparajita" w:cs="Aparajita"/>
          <w:b/>
          <w:bCs/>
          <w:color w:val="000000"/>
          <w:sz w:val="26"/>
          <w:szCs w:val="26"/>
        </w:rPr>
        <w:t>____</w:t>
      </w:r>
      <w:r w:rsidRPr="00612C20">
        <w:rPr>
          <w:rFonts w:ascii="Aparajita" w:hAnsi="Aparajita" w:cs="Aparajita"/>
          <w:b/>
          <w:bCs/>
          <w:color w:val="000000"/>
          <w:sz w:val="26"/>
          <w:szCs w:val="26"/>
        </w:rPr>
        <w:t>___________</w:t>
      </w:r>
    </w:p>
    <w:sectPr w:rsidR="00875DE2" w:rsidRPr="00612C20" w:rsidSect="009F3E65">
      <w:pgSz w:w="12240" w:h="15840"/>
      <w:pgMar w:top="397" w:right="902" w:bottom="28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37BEE"/>
    <w:multiLevelType w:val="hybridMultilevel"/>
    <w:tmpl w:val="AE40773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60F56"/>
    <w:multiLevelType w:val="hybridMultilevel"/>
    <w:tmpl w:val="527CEB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5B4F0F"/>
    <w:multiLevelType w:val="hybridMultilevel"/>
    <w:tmpl w:val="AE40773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2B7521"/>
    <w:multiLevelType w:val="hybridMultilevel"/>
    <w:tmpl w:val="AE40773C"/>
    <w:lvl w:ilvl="0" w:tplc="DE16A870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3668869">
    <w:abstractNumId w:val="1"/>
  </w:num>
  <w:num w:numId="2" w16cid:durableId="1181549843">
    <w:abstractNumId w:val="3"/>
  </w:num>
  <w:num w:numId="3" w16cid:durableId="747534575">
    <w:abstractNumId w:val="0"/>
  </w:num>
  <w:num w:numId="4" w16cid:durableId="7232591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sTA3MzS2NDMzNDJU0lEKTi0uzszPAykwNKgFALJ/kfwtAAAA"/>
  </w:docVars>
  <w:rsids>
    <w:rsidRoot w:val="00095116"/>
    <w:rsid w:val="000014EE"/>
    <w:rsid w:val="000036CF"/>
    <w:rsid w:val="00007B6F"/>
    <w:rsid w:val="00020FB3"/>
    <w:rsid w:val="000312B4"/>
    <w:rsid w:val="000343FA"/>
    <w:rsid w:val="00070257"/>
    <w:rsid w:val="00095116"/>
    <w:rsid w:val="000960D6"/>
    <w:rsid w:val="000A1A0C"/>
    <w:rsid w:val="000A4984"/>
    <w:rsid w:val="000C576D"/>
    <w:rsid w:val="000D2C73"/>
    <w:rsid w:val="000E381F"/>
    <w:rsid w:val="0011151A"/>
    <w:rsid w:val="00113396"/>
    <w:rsid w:val="00120FCF"/>
    <w:rsid w:val="00121C5B"/>
    <w:rsid w:val="0012462A"/>
    <w:rsid w:val="00130025"/>
    <w:rsid w:val="00144A92"/>
    <w:rsid w:val="001532A6"/>
    <w:rsid w:val="00155104"/>
    <w:rsid w:val="00162645"/>
    <w:rsid w:val="00164135"/>
    <w:rsid w:val="001770DA"/>
    <w:rsid w:val="00177D92"/>
    <w:rsid w:val="00183D29"/>
    <w:rsid w:val="00185B8D"/>
    <w:rsid w:val="001941A3"/>
    <w:rsid w:val="001A0270"/>
    <w:rsid w:val="001A0A57"/>
    <w:rsid w:val="001C36A4"/>
    <w:rsid w:val="001E3F85"/>
    <w:rsid w:val="002368F6"/>
    <w:rsid w:val="00246A46"/>
    <w:rsid w:val="002479A7"/>
    <w:rsid w:val="00255072"/>
    <w:rsid w:val="00260506"/>
    <w:rsid w:val="00263588"/>
    <w:rsid w:val="00266F5E"/>
    <w:rsid w:val="00274DE7"/>
    <w:rsid w:val="002958CF"/>
    <w:rsid w:val="002A1D5E"/>
    <w:rsid w:val="002A3269"/>
    <w:rsid w:val="002A506E"/>
    <w:rsid w:val="002B0DE0"/>
    <w:rsid w:val="00322E6B"/>
    <w:rsid w:val="00326075"/>
    <w:rsid w:val="003413C0"/>
    <w:rsid w:val="003443FE"/>
    <w:rsid w:val="0034444A"/>
    <w:rsid w:val="00351EE3"/>
    <w:rsid w:val="00362AAA"/>
    <w:rsid w:val="003636FD"/>
    <w:rsid w:val="00384903"/>
    <w:rsid w:val="00385531"/>
    <w:rsid w:val="00386B1B"/>
    <w:rsid w:val="003A6ECB"/>
    <w:rsid w:val="003C3F61"/>
    <w:rsid w:val="003E2555"/>
    <w:rsid w:val="00402119"/>
    <w:rsid w:val="004071A3"/>
    <w:rsid w:val="004168E4"/>
    <w:rsid w:val="00420022"/>
    <w:rsid w:val="00425B7F"/>
    <w:rsid w:val="00426B04"/>
    <w:rsid w:val="0043032D"/>
    <w:rsid w:val="00434CA9"/>
    <w:rsid w:val="00434F63"/>
    <w:rsid w:val="00435A8F"/>
    <w:rsid w:val="004454C3"/>
    <w:rsid w:val="00445853"/>
    <w:rsid w:val="004467A9"/>
    <w:rsid w:val="00465901"/>
    <w:rsid w:val="004728BC"/>
    <w:rsid w:val="00484C0C"/>
    <w:rsid w:val="00486170"/>
    <w:rsid w:val="004A390D"/>
    <w:rsid w:val="00503553"/>
    <w:rsid w:val="00503CA4"/>
    <w:rsid w:val="005061E2"/>
    <w:rsid w:val="00521E91"/>
    <w:rsid w:val="00522DCE"/>
    <w:rsid w:val="00530CB4"/>
    <w:rsid w:val="005340A8"/>
    <w:rsid w:val="00545599"/>
    <w:rsid w:val="00556703"/>
    <w:rsid w:val="00563581"/>
    <w:rsid w:val="00580A28"/>
    <w:rsid w:val="005853ED"/>
    <w:rsid w:val="005B14F3"/>
    <w:rsid w:val="005C167A"/>
    <w:rsid w:val="005F774B"/>
    <w:rsid w:val="00603E0C"/>
    <w:rsid w:val="00604591"/>
    <w:rsid w:val="00611C92"/>
    <w:rsid w:val="00612C20"/>
    <w:rsid w:val="00624D29"/>
    <w:rsid w:val="00632C19"/>
    <w:rsid w:val="006330AF"/>
    <w:rsid w:val="006469C2"/>
    <w:rsid w:val="0065569F"/>
    <w:rsid w:val="0066014E"/>
    <w:rsid w:val="0066159E"/>
    <w:rsid w:val="00662B08"/>
    <w:rsid w:val="00670F59"/>
    <w:rsid w:val="006A3FCB"/>
    <w:rsid w:val="006A4A55"/>
    <w:rsid w:val="006C2855"/>
    <w:rsid w:val="006E1587"/>
    <w:rsid w:val="006E3FEC"/>
    <w:rsid w:val="006F18B3"/>
    <w:rsid w:val="006F4B35"/>
    <w:rsid w:val="007023ED"/>
    <w:rsid w:val="00722A2E"/>
    <w:rsid w:val="007523B0"/>
    <w:rsid w:val="0075255C"/>
    <w:rsid w:val="0075695E"/>
    <w:rsid w:val="00762FCE"/>
    <w:rsid w:val="00773AE8"/>
    <w:rsid w:val="007A1C18"/>
    <w:rsid w:val="007C1153"/>
    <w:rsid w:val="007F1823"/>
    <w:rsid w:val="007F24BD"/>
    <w:rsid w:val="00810DBE"/>
    <w:rsid w:val="00811297"/>
    <w:rsid w:val="00817F40"/>
    <w:rsid w:val="00817F9E"/>
    <w:rsid w:val="00832001"/>
    <w:rsid w:val="0083555A"/>
    <w:rsid w:val="00855E72"/>
    <w:rsid w:val="00864147"/>
    <w:rsid w:val="00866018"/>
    <w:rsid w:val="00874A2E"/>
    <w:rsid w:val="00875DE2"/>
    <w:rsid w:val="00890CF7"/>
    <w:rsid w:val="00896FFC"/>
    <w:rsid w:val="008C12A2"/>
    <w:rsid w:val="008C7C40"/>
    <w:rsid w:val="008D47D0"/>
    <w:rsid w:val="009260DA"/>
    <w:rsid w:val="0094742C"/>
    <w:rsid w:val="0095378F"/>
    <w:rsid w:val="00980655"/>
    <w:rsid w:val="00981C2E"/>
    <w:rsid w:val="00983B84"/>
    <w:rsid w:val="00985B56"/>
    <w:rsid w:val="009A3B7B"/>
    <w:rsid w:val="009B3B30"/>
    <w:rsid w:val="009C70B6"/>
    <w:rsid w:val="009D178E"/>
    <w:rsid w:val="009D3B0F"/>
    <w:rsid w:val="009E1834"/>
    <w:rsid w:val="009E2B3E"/>
    <w:rsid w:val="009F3E65"/>
    <w:rsid w:val="009F3FCA"/>
    <w:rsid w:val="00A12AC2"/>
    <w:rsid w:val="00A31A22"/>
    <w:rsid w:val="00A31E23"/>
    <w:rsid w:val="00A325CE"/>
    <w:rsid w:val="00A40461"/>
    <w:rsid w:val="00A40B06"/>
    <w:rsid w:val="00A5035D"/>
    <w:rsid w:val="00A560D5"/>
    <w:rsid w:val="00A62D6C"/>
    <w:rsid w:val="00A64518"/>
    <w:rsid w:val="00A76D0E"/>
    <w:rsid w:val="00A8189C"/>
    <w:rsid w:val="00A86369"/>
    <w:rsid w:val="00AA622C"/>
    <w:rsid w:val="00AB413E"/>
    <w:rsid w:val="00AE2C57"/>
    <w:rsid w:val="00B01E6B"/>
    <w:rsid w:val="00B02BB5"/>
    <w:rsid w:val="00B042F9"/>
    <w:rsid w:val="00B149DB"/>
    <w:rsid w:val="00B74A66"/>
    <w:rsid w:val="00B85807"/>
    <w:rsid w:val="00BA6CC3"/>
    <w:rsid w:val="00BC33BD"/>
    <w:rsid w:val="00BC6C92"/>
    <w:rsid w:val="00BE58F0"/>
    <w:rsid w:val="00BE6B88"/>
    <w:rsid w:val="00C06AD3"/>
    <w:rsid w:val="00C14D92"/>
    <w:rsid w:val="00C2320D"/>
    <w:rsid w:val="00C410BF"/>
    <w:rsid w:val="00C553BF"/>
    <w:rsid w:val="00C567C5"/>
    <w:rsid w:val="00C575E1"/>
    <w:rsid w:val="00C64452"/>
    <w:rsid w:val="00C70D20"/>
    <w:rsid w:val="00C77527"/>
    <w:rsid w:val="00C811BF"/>
    <w:rsid w:val="00C952A4"/>
    <w:rsid w:val="00CA0084"/>
    <w:rsid w:val="00CC106D"/>
    <w:rsid w:val="00CD0A4D"/>
    <w:rsid w:val="00CF1136"/>
    <w:rsid w:val="00CF477C"/>
    <w:rsid w:val="00D23263"/>
    <w:rsid w:val="00D3244C"/>
    <w:rsid w:val="00D33008"/>
    <w:rsid w:val="00D44064"/>
    <w:rsid w:val="00D451F7"/>
    <w:rsid w:val="00D54239"/>
    <w:rsid w:val="00D632F3"/>
    <w:rsid w:val="00D86613"/>
    <w:rsid w:val="00DA5C55"/>
    <w:rsid w:val="00DC163F"/>
    <w:rsid w:val="00DE2CFD"/>
    <w:rsid w:val="00DF7CCD"/>
    <w:rsid w:val="00E167A2"/>
    <w:rsid w:val="00E17C43"/>
    <w:rsid w:val="00E22CAB"/>
    <w:rsid w:val="00E36136"/>
    <w:rsid w:val="00E45BF4"/>
    <w:rsid w:val="00E72A7E"/>
    <w:rsid w:val="00E74EE8"/>
    <w:rsid w:val="00E80CAE"/>
    <w:rsid w:val="00EB53CF"/>
    <w:rsid w:val="00EB7627"/>
    <w:rsid w:val="00F042A1"/>
    <w:rsid w:val="00F36D58"/>
    <w:rsid w:val="00F500CC"/>
    <w:rsid w:val="00F505B2"/>
    <w:rsid w:val="00F60509"/>
    <w:rsid w:val="00F66D56"/>
    <w:rsid w:val="00F71A76"/>
    <w:rsid w:val="00F905A6"/>
    <w:rsid w:val="00F92F00"/>
    <w:rsid w:val="00F93BE0"/>
    <w:rsid w:val="00FB6F6A"/>
    <w:rsid w:val="00FC4A4A"/>
    <w:rsid w:val="00FD12B4"/>
    <w:rsid w:val="00FD1C52"/>
    <w:rsid w:val="00FD75CA"/>
    <w:rsid w:val="00FE4640"/>
    <w:rsid w:val="00FE5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BF1DF"/>
  <w15:chartTrackingRefBased/>
  <w15:docId w15:val="{DA8BF3BF-EF9B-4ED4-B769-5ADE3A202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3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0F5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454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 w:bidi="hi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10DCE-5929-4118-80CF-D272ED030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6</Words>
  <Characters>51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kant Chavan</dc:creator>
  <cp:keywords/>
  <dc:description/>
  <cp:lastModifiedBy>Manjusha Tiwari</cp:lastModifiedBy>
  <cp:revision>2</cp:revision>
  <cp:lastPrinted>2023-12-13T11:41:00Z</cp:lastPrinted>
  <dcterms:created xsi:type="dcterms:W3CDTF">2023-12-14T11:49:00Z</dcterms:created>
  <dcterms:modified xsi:type="dcterms:W3CDTF">2023-12-14T11:49:00Z</dcterms:modified>
</cp:coreProperties>
</file>